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94A7E" w14:textId="77777777" w:rsidR="00A7257C" w:rsidRPr="00142AEC" w:rsidRDefault="00A7257C" w:rsidP="00142AEC">
      <w:pPr>
        <w:tabs>
          <w:tab w:val="left" w:pos="9450"/>
        </w:tabs>
        <w:bidi/>
        <w:spacing w:after="0"/>
        <w:rPr>
          <w:rFonts w:asciiTheme="majorBidi" w:hAnsiTheme="majorBidi" w:cstheme="majorBidi"/>
          <w:sz w:val="28"/>
          <w:szCs w:val="28"/>
          <w:lang w:bidi="ar-EG"/>
        </w:rPr>
      </w:pPr>
      <w:r w:rsidRPr="009A5D13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قسم</w:t>
      </w:r>
      <w:r w:rsidR="00142AEC" w:rsidRPr="009A5D13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: </w:t>
      </w:r>
      <w:r w:rsidRPr="009A5D13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......................</w:t>
      </w:r>
    </w:p>
    <w:p w14:paraId="3877A918" w14:textId="5FED6FE2" w:rsidR="009E4D45" w:rsidRPr="009A5D13" w:rsidRDefault="00480A8A" w:rsidP="002D69A7">
      <w:pPr>
        <w:tabs>
          <w:tab w:val="left" w:pos="9450"/>
        </w:tabs>
        <w:bidi/>
        <w:spacing w:before="100" w:beforeAutospacing="1"/>
        <w:jc w:val="center"/>
        <w:rPr>
          <w:rFonts w:asciiTheme="majorBidi" w:hAnsiTheme="majorBidi" w:cstheme="majorBidi"/>
          <w:b/>
          <w:bCs/>
          <w:i/>
          <w:iCs/>
          <w:sz w:val="28"/>
          <w:szCs w:val="28"/>
          <w:u w:val="single"/>
          <w:rtl/>
          <w:lang w:bidi="ar-EG"/>
        </w:rPr>
      </w:pPr>
      <w:r w:rsidRPr="009A5D13">
        <w:rPr>
          <w:rFonts w:asciiTheme="majorBidi" w:hAnsiTheme="majorBidi" w:cstheme="majorBidi" w:hint="cs"/>
          <w:b/>
          <w:bCs/>
          <w:i/>
          <w:iCs/>
          <w:sz w:val="28"/>
          <w:szCs w:val="28"/>
          <w:u w:val="single"/>
          <w:rtl/>
          <w:lang w:bidi="ar-EG"/>
        </w:rPr>
        <w:t xml:space="preserve">استمارة </w:t>
      </w:r>
      <w:proofErr w:type="gramStart"/>
      <w:r w:rsidRPr="009A5D13">
        <w:rPr>
          <w:rFonts w:asciiTheme="majorBidi" w:hAnsiTheme="majorBidi" w:cstheme="majorBidi" w:hint="cs"/>
          <w:b/>
          <w:bCs/>
          <w:i/>
          <w:iCs/>
          <w:sz w:val="28"/>
          <w:szCs w:val="28"/>
          <w:u w:val="single"/>
          <w:rtl/>
          <w:lang w:bidi="ar-EG"/>
        </w:rPr>
        <w:t>استبيان</w:t>
      </w:r>
      <w:proofErr w:type="gramEnd"/>
      <w:r w:rsidRPr="009A5D13">
        <w:rPr>
          <w:rFonts w:asciiTheme="majorBidi" w:hAnsiTheme="majorBidi" w:cstheme="majorBidi" w:hint="cs"/>
          <w:b/>
          <w:bCs/>
          <w:i/>
          <w:iCs/>
          <w:sz w:val="28"/>
          <w:szCs w:val="28"/>
          <w:u w:val="single"/>
          <w:rtl/>
          <w:lang w:bidi="ar-EG"/>
        </w:rPr>
        <w:t xml:space="preserve"> رأى الطلاب حول مقرر دراسي</w:t>
      </w:r>
    </w:p>
    <w:p w14:paraId="619EE27F" w14:textId="77777777" w:rsidR="00A7257C" w:rsidRPr="00A428D7" w:rsidRDefault="00A428D7" w:rsidP="00A428D7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1</w:t>
      </w:r>
      <w:r w:rsidR="00A7257C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-</w:t>
      </w:r>
      <w:r w:rsidR="00142AEC" w:rsidRPr="00A428D7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</w:t>
      </w:r>
      <w:r w:rsidR="00A7257C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معلومات اساسية</w:t>
      </w:r>
      <w:r w:rsidR="00CA54FB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(تملئ بمعرفة القسم)</w:t>
      </w:r>
      <w:r w:rsidR="00142AEC" w:rsidRPr="00A428D7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:</w:t>
      </w:r>
    </w:p>
    <w:tbl>
      <w:tblPr>
        <w:tblStyle w:val="TableGrid"/>
        <w:bidiVisual/>
        <w:tblW w:w="8942" w:type="dxa"/>
        <w:jc w:val="center"/>
        <w:tblLook w:val="04A0" w:firstRow="1" w:lastRow="0" w:firstColumn="1" w:lastColumn="0" w:noHBand="0" w:noVBand="1"/>
      </w:tblPr>
      <w:tblGrid>
        <w:gridCol w:w="4888"/>
        <w:gridCol w:w="4054"/>
      </w:tblGrid>
      <w:tr w:rsidR="00AB0857" w:rsidRPr="009A5D13" w14:paraId="1711E700" w14:textId="3A0724CA" w:rsidTr="007867F6">
        <w:trPr>
          <w:trHeight w:val="197"/>
          <w:jc w:val="center"/>
        </w:trPr>
        <w:tc>
          <w:tcPr>
            <w:tcW w:w="4888" w:type="dxa"/>
          </w:tcPr>
          <w:p w14:paraId="4389C330" w14:textId="4ACA1FFB" w:rsidR="00AB0857" w:rsidRPr="009A5D13" w:rsidRDefault="00AB0857" w:rsidP="00AB085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-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اسم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ا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لمقرر:</w:t>
            </w:r>
          </w:p>
        </w:tc>
        <w:tc>
          <w:tcPr>
            <w:tcW w:w="4054" w:type="dxa"/>
          </w:tcPr>
          <w:p w14:paraId="3F1B3D6A" w14:textId="59F5C10B" w:rsidR="00AB0857" w:rsidRPr="009A5D13" w:rsidRDefault="00AB0857" w:rsidP="00AB085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-</w:t>
            </w:r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كود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المقرر:</w:t>
            </w:r>
          </w:p>
        </w:tc>
      </w:tr>
      <w:tr w:rsidR="00AB0857" w:rsidRPr="009A5D13" w14:paraId="7F831A39" w14:textId="130FD1CB" w:rsidTr="00AB0857">
        <w:trPr>
          <w:trHeight w:val="248"/>
          <w:jc w:val="center"/>
        </w:trPr>
        <w:tc>
          <w:tcPr>
            <w:tcW w:w="4888" w:type="dxa"/>
          </w:tcPr>
          <w:p w14:paraId="5DED9BE9" w14:textId="4C7BF746" w:rsidR="00AB0857" w:rsidRPr="009A5D13" w:rsidRDefault="00AB0857" w:rsidP="00AB0857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- </w:t>
            </w:r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الفرقة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الدراسية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/المستوى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: </w:t>
            </w:r>
          </w:p>
        </w:tc>
        <w:tc>
          <w:tcPr>
            <w:tcW w:w="4054" w:type="dxa"/>
          </w:tcPr>
          <w:p w14:paraId="60F01AC2" w14:textId="43FBA2C1" w:rsidR="00AB0857" w:rsidRPr="009A5D13" w:rsidRDefault="00AB0857" w:rsidP="00AB0857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-</w:t>
            </w:r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الفصل </w:t>
            </w:r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الدراسي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: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</w:p>
        </w:tc>
      </w:tr>
      <w:tr w:rsidR="00AB0857" w:rsidRPr="009A5D13" w14:paraId="2EBB82FD" w14:textId="763F5F49" w:rsidTr="00AB0857">
        <w:trPr>
          <w:trHeight w:val="248"/>
          <w:jc w:val="center"/>
        </w:trPr>
        <w:tc>
          <w:tcPr>
            <w:tcW w:w="4888" w:type="dxa"/>
          </w:tcPr>
          <w:p w14:paraId="7358BF9B" w14:textId="21751F0D" w:rsidR="00AB0857" w:rsidRPr="009A5D13" w:rsidRDefault="00AB0857" w:rsidP="00AB0857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- العام </w:t>
            </w:r>
            <w:proofErr w:type="gramStart"/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الجامعي:   </w:t>
            </w:r>
            <w:proofErr w:type="gramEnd"/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        /     </w:t>
            </w:r>
          </w:p>
        </w:tc>
        <w:tc>
          <w:tcPr>
            <w:tcW w:w="4054" w:type="dxa"/>
          </w:tcPr>
          <w:p w14:paraId="7837796A" w14:textId="77777777" w:rsidR="00AB0857" w:rsidRDefault="00AB0857" w:rsidP="00AB0857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  <w:tr w:rsidR="00AB0857" w:rsidRPr="009A5D13" w14:paraId="0912C5F3" w14:textId="0339C821" w:rsidTr="00AB0857">
        <w:trPr>
          <w:trHeight w:val="248"/>
          <w:jc w:val="center"/>
        </w:trPr>
        <w:tc>
          <w:tcPr>
            <w:tcW w:w="4888" w:type="dxa"/>
          </w:tcPr>
          <w:p w14:paraId="033ED618" w14:textId="67380986" w:rsidR="00AB0857" w:rsidRPr="009A5D13" w:rsidRDefault="00AB0857" w:rsidP="00AB0857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-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عدد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ساعات المقرر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:</w:t>
            </w:r>
          </w:p>
          <w:p w14:paraId="1CA816BF" w14:textId="77777777" w:rsidR="00AB0857" w:rsidRDefault="00AB0857" w:rsidP="00AB0857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- </w:t>
            </w:r>
            <w:proofErr w:type="gramStart"/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محاضرة</w:t>
            </w:r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: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  </w:t>
            </w:r>
            <w:proofErr w:type="gramEnd"/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 </w:t>
            </w:r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      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ساعة</w:t>
            </w:r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  <w:t>/</w:t>
            </w:r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اسبوع</w:t>
            </w:r>
          </w:p>
          <w:p w14:paraId="2B80D908" w14:textId="2AA4D5CA" w:rsidR="00AB0857" w:rsidRDefault="00AB0857" w:rsidP="00AB0857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-</w:t>
            </w:r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proofErr w:type="gramStart"/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العملي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:   </w:t>
            </w:r>
            <w:proofErr w:type="gramEnd"/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       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 ساعة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  <w:t>/</w:t>
            </w:r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اسبوع</w:t>
            </w:r>
          </w:p>
        </w:tc>
        <w:tc>
          <w:tcPr>
            <w:tcW w:w="4054" w:type="dxa"/>
          </w:tcPr>
          <w:p w14:paraId="5ABF4DC3" w14:textId="77777777" w:rsidR="00AB0857" w:rsidRPr="009A5D13" w:rsidRDefault="00AB0857" w:rsidP="00AB0857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</w:tbl>
    <w:p w14:paraId="1FF11DF4" w14:textId="77777777" w:rsidR="009A5D13" w:rsidRDefault="009A5D13" w:rsidP="009A5D13">
      <w:pPr>
        <w:tabs>
          <w:tab w:val="left" w:pos="9450"/>
        </w:tabs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</w:p>
    <w:p w14:paraId="0016E0D4" w14:textId="77777777" w:rsidR="00A7257C" w:rsidRDefault="009A5D13" w:rsidP="009A5D13">
      <w:pPr>
        <w:tabs>
          <w:tab w:val="left" w:pos="9450"/>
        </w:tabs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2-</w:t>
      </w:r>
      <w:r w:rsidR="00A7257C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اراء عامة حول المقرر </w:t>
      </w:r>
      <w:proofErr w:type="spellStart"/>
      <w:proofErr w:type="gramStart"/>
      <w:r w:rsidR="00A7257C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الدراسى</w:t>
      </w:r>
      <w:proofErr w:type="spellEnd"/>
      <w:r w:rsidR="00A7257C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:</w:t>
      </w:r>
      <w:proofErr w:type="gramEnd"/>
    </w:p>
    <w:p w14:paraId="08BBC790" w14:textId="77777777" w:rsidR="009A5D13" w:rsidRPr="00BB3BC6" w:rsidRDefault="009A5D13" w:rsidP="00C51A42">
      <w:pPr>
        <w:tabs>
          <w:tab w:val="left" w:pos="9450"/>
        </w:tabs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221"/>
        <w:gridCol w:w="709"/>
        <w:gridCol w:w="709"/>
        <w:gridCol w:w="709"/>
        <w:gridCol w:w="709"/>
        <w:gridCol w:w="709"/>
        <w:gridCol w:w="1376"/>
      </w:tblGrid>
      <w:tr w:rsidR="00BB3BC6" w:rsidRPr="00142AEC" w14:paraId="3096A6E7" w14:textId="77777777" w:rsidTr="00C51A42">
        <w:trPr>
          <w:trHeight w:val="298"/>
          <w:jc w:val="right"/>
        </w:trPr>
        <w:tc>
          <w:tcPr>
            <w:tcW w:w="1221" w:type="dxa"/>
          </w:tcPr>
          <w:p w14:paraId="26E388AD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مشوق</w:t>
            </w:r>
          </w:p>
        </w:tc>
        <w:tc>
          <w:tcPr>
            <w:tcW w:w="709" w:type="dxa"/>
          </w:tcPr>
          <w:p w14:paraId="01FF202C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709" w:type="dxa"/>
          </w:tcPr>
          <w:p w14:paraId="3381F8A6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4</w:t>
            </w:r>
          </w:p>
        </w:tc>
        <w:tc>
          <w:tcPr>
            <w:tcW w:w="709" w:type="dxa"/>
          </w:tcPr>
          <w:p w14:paraId="1C2CC8C8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3</w:t>
            </w:r>
          </w:p>
        </w:tc>
        <w:tc>
          <w:tcPr>
            <w:tcW w:w="709" w:type="dxa"/>
          </w:tcPr>
          <w:p w14:paraId="7D1F6E47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709" w:type="dxa"/>
          </w:tcPr>
          <w:p w14:paraId="39D6A0E4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1  </w:t>
            </w:r>
          </w:p>
        </w:tc>
        <w:tc>
          <w:tcPr>
            <w:tcW w:w="1376" w:type="dxa"/>
          </w:tcPr>
          <w:p w14:paraId="79E7117B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غير مشوق</w:t>
            </w:r>
          </w:p>
        </w:tc>
      </w:tr>
    </w:tbl>
    <w:p w14:paraId="1E8DB247" w14:textId="77777777" w:rsidR="009750A6" w:rsidRPr="009A5D13" w:rsidRDefault="009750A6" w:rsidP="00C51A42">
      <w:pPr>
        <w:tabs>
          <w:tab w:val="left" w:pos="9450"/>
        </w:tabs>
        <w:bidi/>
        <w:spacing w:after="0"/>
        <w:rPr>
          <w:rFonts w:asciiTheme="majorBidi" w:hAnsiTheme="majorBidi" w:cstheme="majorBidi"/>
          <w:sz w:val="18"/>
          <w:szCs w:val="18"/>
          <w:rtl/>
          <w:lang w:bidi="ar-EG"/>
        </w:rPr>
      </w:pP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568"/>
        <w:gridCol w:w="540"/>
        <w:gridCol w:w="540"/>
        <w:gridCol w:w="540"/>
        <w:gridCol w:w="540"/>
        <w:gridCol w:w="540"/>
        <w:gridCol w:w="1832"/>
      </w:tblGrid>
      <w:tr w:rsidR="00BB3BC6" w:rsidRPr="00142AEC" w14:paraId="4774C033" w14:textId="77777777" w:rsidTr="00C7689D">
        <w:trPr>
          <w:jc w:val="right"/>
        </w:trPr>
        <w:tc>
          <w:tcPr>
            <w:tcW w:w="1568" w:type="dxa"/>
          </w:tcPr>
          <w:p w14:paraId="3CFD16C6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يرتبط بالتخصص</w:t>
            </w:r>
          </w:p>
        </w:tc>
        <w:tc>
          <w:tcPr>
            <w:tcW w:w="540" w:type="dxa"/>
          </w:tcPr>
          <w:p w14:paraId="545F809F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540" w:type="dxa"/>
          </w:tcPr>
          <w:p w14:paraId="6ED633AB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4</w:t>
            </w:r>
          </w:p>
        </w:tc>
        <w:tc>
          <w:tcPr>
            <w:tcW w:w="540" w:type="dxa"/>
          </w:tcPr>
          <w:p w14:paraId="2A891425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3</w:t>
            </w:r>
          </w:p>
        </w:tc>
        <w:tc>
          <w:tcPr>
            <w:tcW w:w="540" w:type="dxa"/>
          </w:tcPr>
          <w:p w14:paraId="67D68E01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540" w:type="dxa"/>
          </w:tcPr>
          <w:p w14:paraId="2D12AFE7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1  </w:t>
            </w:r>
          </w:p>
        </w:tc>
        <w:tc>
          <w:tcPr>
            <w:tcW w:w="1832" w:type="dxa"/>
          </w:tcPr>
          <w:p w14:paraId="40F30E34" w14:textId="77777777" w:rsidR="00BB3BC6" w:rsidRPr="00C7689D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C7689D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لا يرتبط بالتخصص</w:t>
            </w:r>
          </w:p>
        </w:tc>
      </w:tr>
    </w:tbl>
    <w:p w14:paraId="64FE402A" w14:textId="77777777" w:rsidR="009750A6" w:rsidRPr="008B57FB" w:rsidRDefault="00B31CD5" w:rsidP="008B57FB">
      <w:pPr>
        <w:tabs>
          <w:tab w:val="left" w:pos="9450"/>
        </w:tabs>
        <w:bidi/>
        <w:spacing w:after="0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8B57FB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</w:t>
      </w:r>
      <w:r w:rsidR="00CE383C" w:rsidRPr="008B57FB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</w:t>
      </w:r>
      <w:r w:rsidR="009750A6" w:rsidRPr="008B57FB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                                                         </w:t>
      </w:r>
      <w:r w:rsidRPr="008B57FB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</w:t>
      </w:r>
      <w:r w:rsidR="009750A6" w:rsidRPr="008B57FB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628"/>
        <w:gridCol w:w="552"/>
        <w:gridCol w:w="552"/>
        <w:gridCol w:w="552"/>
        <w:gridCol w:w="552"/>
        <w:gridCol w:w="552"/>
        <w:gridCol w:w="1698"/>
      </w:tblGrid>
      <w:tr w:rsidR="00BB3BC6" w:rsidRPr="00142AEC" w14:paraId="4FF2D8B0" w14:textId="77777777" w:rsidTr="00C51A42">
        <w:trPr>
          <w:trHeight w:val="312"/>
          <w:jc w:val="right"/>
        </w:trPr>
        <w:tc>
          <w:tcPr>
            <w:tcW w:w="1628" w:type="dxa"/>
          </w:tcPr>
          <w:p w14:paraId="08F06AB8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يوفر امثلة عملية    </w:t>
            </w:r>
          </w:p>
        </w:tc>
        <w:tc>
          <w:tcPr>
            <w:tcW w:w="552" w:type="dxa"/>
          </w:tcPr>
          <w:p w14:paraId="0A3AD80F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552" w:type="dxa"/>
          </w:tcPr>
          <w:p w14:paraId="0E7F684E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4</w:t>
            </w:r>
          </w:p>
        </w:tc>
        <w:tc>
          <w:tcPr>
            <w:tcW w:w="552" w:type="dxa"/>
          </w:tcPr>
          <w:p w14:paraId="48D13C4C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3</w:t>
            </w:r>
          </w:p>
        </w:tc>
        <w:tc>
          <w:tcPr>
            <w:tcW w:w="552" w:type="dxa"/>
          </w:tcPr>
          <w:p w14:paraId="1E02FFC9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552" w:type="dxa"/>
          </w:tcPr>
          <w:p w14:paraId="741B8321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1  </w:t>
            </w:r>
          </w:p>
        </w:tc>
        <w:tc>
          <w:tcPr>
            <w:tcW w:w="1698" w:type="dxa"/>
          </w:tcPr>
          <w:p w14:paraId="5E828345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لا يوفر امثلة عملية</w:t>
            </w:r>
          </w:p>
        </w:tc>
      </w:tr>
    </w:tbl>
    <w:p w14:paraId="326FC3FC" w14:textId="77777777" w:rsidR="009750A6" w:rsidRPr="00142AEC" w:rsidRDefault="00B31CD5" w:rsidP="00C51A42">
      <w:pPr>
        <w:pStyle w:val="ListParagraph"/>
        <w:tabs>
          <w:tab w:val="left" w:pos="9450"/>
        </w:tabs>
        <w:bidi/>
        <w:spacing w:after="0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</w:t>
      </w:r>
      <w:r w:rsidR="009750A6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                      </w:t>
      </w: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             </w:t>
      </w:r>
      <w:r w:rsidR="009750A6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</w:t>
      </w: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</w:t>
      </w:r>
      <w:r w:rsidR="009750A6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  <w:r w:rsidR="009750A6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607"/>
        <w:gridCol w:w="540"/>
        <w:gridCol w:w="540"/>
        <w:gridCol w:w="540"/>
        <w:gridCol w:w="540"/>
        <w:gridCol w:w="540"/>
        <w:gridCol w:w="1784"/>
      </w:tblGrid>
      <w:tr w:rsidR="00BB3BC6" w:rsidRPr="00142AEC" w14:paraId="6BA69B72" w14:textId="77777777" w:rsidTr="00C51A42">
        <w:trPr>
          <w:jc w:val="right"/>
        </w:trPr>
        <w:tc>
          <w:tcPr>
            <w:tcW w:w="1607" w:type="dxa"/>
          </w:tcPr>
          <w:p w14:paraId="04BE718B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يقابل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توقعات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  </w:t>
            </w:r>
          </w:p>
        </w:tc>
        <w:tc>
          <w:tcPr>
            <w:tcW w:w="540" w:type="dxa"/>
          </w:tcPr>
          <w:p w14:paraId="1916908E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540" w:type="dxa"/>
          </w:tcPr>
          <w:p w14:paraId="11B44DC3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4</w:t>
            </w:r>
          </w:p>
        </w:tc>
        <w:tc>
          <w:tcPr>
            <w:tcW w:w="540" w:type="dxa"/>
          </w:tcPr>
          <w:p w14:paraId="4D17F1D4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3</w:t>
            </w:r>
          </w:p>
        </w:tc>
        <w:tc>
          <w:tcPr>
            <w:tcW w:w="540" w:type="dxa"/>
          </w:tcPr>
          <w:p w14:paraId="2AA53080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540" w:type="dxa"/>
          </w:tcPr>
          <w:p w14:paraId="1E427A37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1  </w:t>
            </w:r>
          </w:p>
        </w:tc>
        <w:tc>
          <w:tcPr>
            <w:tcW w:w="1784" w:type="dxa"/>
          </w:tcPr>
          <w:p w14:paraId="7757500B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لا يقابل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توقعاتى</w:t>
            </w:r>
            <w:proofErr w:type="spellEnd"/>
          </w:p>
        </w:tc>
      </w:tr>
    </w:tbl>
    <w:p w14:paraId="71A66284" w14:textId="77777777" w:rsidR="00E21993" w:rsidRPr="009A7768" w:rsidRDefault="00B31CD5" w:rsidP="009A7768">
      <w:pPr>
        <w:pStyle w:val="ListParagraph"/>
        <w:tabs>
          <w:tab w:val="left" w:pos="9450"/>
        </w:tabs>
        <w:bidi/>
        <w:spacing w:after="0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</w:t>
      </w:r>
      <w:r w:rsidR="009750A6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            </w:t>
      </w: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             </w:t>
      </w:r>
      <w:r w:rsidR="009750A6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</w:t>
      </w:r>
      <w:r w:rsidR="009750A6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  <w:r w:rsidRPr="009A7768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</w:t>
      </w:r>
      <w:r w:rsidR="00E21993" w:rsidRPr="009A7768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                                      </w:t>
      </w:r>
      <w:r w:rsidRPr="009A7768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             </w:t>
      </w:r>
      <w:r w:rsidR="00E21993" w:rsidRPr="009A7768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</w:t>
      </w:r>
      <w:r w:rsidRPr="009A7768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</w:t>
      </w:r>
      <w:r w:rsidR="00E21993" w:rsidRPr="009A7768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399"/>
        <w:gridCol w:w="638"/>
        <w:gridCol w:w="638"/>
        <w:gridCol w:w="638"/>
        <w:gridCol w:w="638"/>
        <w:gridCol w:w="638"/>
        <w:gridCol w:w="1440"/>
      </w:tblGrid>
      <w:tr w:rsidR="00BB3BC6" w:rsidRPr="00142AEC" w14:paraId="7A02D4C7" w14:textId="77777777" w:rsidTr="00C51A42">
        <w:trPr>
          <w:trHeight w:val="270"/>
          <w:jc w:val="right"/>
        </w:trPr>
        <w:tc>
          <w:tcPr>
            <w:tcW w:w="1399" w:type="dxa"/>
          </w:tcPr>
          <w:p w14:paraId="171E56C5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مفهوم</w:t>
            </w:r>
          </w:p>
        </w:tc>
        <w:tc>
          <w:tcPr>
            <w:tcW w:w="638" w:type="dxa"/>
          </w:tcPr>
          <w:p w14:paraId="01F37DF1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638" w:type="dxa"/>
          </w:tcPr>
          <w:p w14:paraId="753326C4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4</w:t>
            </w:r>
          </w:p>
        </w:tc>
        <w:tc>
          <w:tcPr>
            <w:tcW w:w="638" w:type="dxa"/>
          </w:tcPr>
          <w:p w14:paraId="46633174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3</w:t>
            </w:r>
          </w:p>
        </w:tc>
        <w:tc>
          <w:tcPr>
            <w:tcW w:w="638" w:type="dxa"/>
          </w:tcPr>
          <w:p w14:paraId="666D1078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638" w:type="dxa"/>
          </w:tcPr>
          <w:p w14:paraId="011DC9ED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1  </w:t>
            </w:r>
          </w:p>
        </w:tc>
        <w:tc>
          <w:tcPr>
            <w:tcW w:w="1440" w:type="dxa"/>
          </w:tcPr>
          <w:p w14:paraId="6ED84603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غير مفهوم</w:t>
            </w:r>
          </w:p>
        </w:tc>
      </w:tr>
    </w:tbl>
    <w:p w14:paraId="59A9CD0E" w14:textId="77777777" w:rsidR="00E21993" w:rsidRPr="00142AEC" w:rsidRDefault="009750A6" w:rsidP="00C51A42">
      <w:pPr>
        <w:pStyle w:val="ListParagraph"/>
        <w:tabs>
          <w:tab w:val="left" w:pos="9450"/>
        </w:tabs>
        <w:bidi/>
        <w:spacing w:after="0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  <w:r w:rsidR="00B31CD5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</w:t>
      </w: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  <w:r w:rsidR="00E21993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                                        </w:t>
      </w:r>
      <w:r w:rsidR="00B31CD5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               </w:t>
      </w:r>
      <w:r w:rsidR="00E21993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</w:p>
    <w:p w14:paraId="622C682D" w14:textId="77777777" w:rsidR="00F458EA" w:rsidRPr="00A428D7" w:rsidRDefault="002F299C" w:rsidP="00F458EA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3- مخرجات التعلم </w:t>
      </w:r>
      <w:proofErr w:type="gramStart"/>
      <w:r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المستهدفة :</w:t>
      </w:r>
      <w:proofErr w:type="gramEnd"/>
      <w:r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</w:t>
      </w:r>
    </w:p>
    <w:tbl>
      <w:tblPr>
        <w:tblStyle w:val="TableGrid"/>
        <w:tblW w:w="10060" w:type="dxa"/>
        <w:jc w:val="center"/>
        <w:tblLook w:val="04A0" w:firstRow="1" w:lastRow="0" w:firstColumn="1" w:lastColumn="0" w:noHBand="0" w:noVBand="1"/>
      </w:tblPr>
      <w:tblGrid>
        <w:gridCol w:w="1076"/>
        <w:gridCol w:w="1059"/>
        <w:gridCol w:w="1136"/>
        <w:gridCol w:w="1144"/>
        <w:gridCol w:w="1144"/>
        <w:gridCol w:w="4501"/>
      </w:tblGrid>
      <w:tr w:rsidR="002F299C" w:rsidRPr="00142AEC" w14:paraId="5F5364B1" w14:textId="77777777" w:rsidTr="009A5D13">
        <w:trPr>
          <w:jc w:val="center"/>
        </w:trPr>
        <w:tc>
          <w:tcPr>
            <w:tcW w:w="1076" w:type="dxa"/>
          </w:tcPr>
          <w:p w14:paraId="5CA57B3C" w14:textId="77777777" w:rsidR="005F15CE" w:rsidRPr="009A5D13" w:rsidRDefault="005F15CE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 تماما</w:t>
            </w:r>
            <w:r w:rsidR="00F458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ً</w:t>
            </w:r>
          </w:p>
        </w:tc>
        <w:tc>
          <w:tcPr>
            <w:tcW w:w="1059" w:type="dxa"/>
          </w:tcPr>
          <w:p w14:paraId="5375946C" w14:textId="77777777" w:rsidR="005F15CE" w:rsidRPr="009A5D13" w:rsidRDefault="005F15CE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</w:t>
            </w:r>
          </w:p>
        </w:tc>
        <w:tc>
          <w:tcPr>
            <w:tcW w:w="1136" w:type="dxa"/>
          </w:tcPr>
          <w:p w14:paraId="60CBD517" w14:textId="77777777" w:rsidR="005F15CE" w:rsidRPr="009A5D13" w:rsidRDefault="005F15CE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ى حد ما</w:t>
            </w:r>
          </w:p>
        </w:tc>
        <w:tc>
          <w:tcPr>
            <w:tcW w:w="1144" w:type="dxa"/>
          </w:tcPr>
          <w:p w14:paraId="06BAB5BD" w14:textId="77777777" w:rsidR="005F15CE" w:rsidRPr="009A5D13" w:rsidRDefault="002F299C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</w:t>
            </w:r>
          </w:p>
        </w:tc>
        <w:tc>
          <w:tcPr>
            <w:tcW w:w="1144" w:type="dxa"/>
          </w:tcPr>
          <w:p w14:paraId="43DADA18" w14:textId="77777777" w:rsidR="005F15CE" w:rsidRPr="009A5D13" w:rsidRDefault="002F299C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 تماما</w:t>
            </w:r>
            <w:r w:rsidR="00F458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ً</w:t>
            </w:r>
          </w:p>
        </w:tc>
        <w:tc>
          <w:tcPr>
            <w:tcW w:w="4501" w:type="dxa"/>
          </w:tcPr>
          <w:p w14:paraId="3DED9AAB" w14:textId="77777777" w:rsidR="002F299C" w:rsidRPr="009A5D13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عبارة</w:t>
            </w:r>
          </w:p>
        </w:tc>
      </w:tr>
      <w:tr w:rsidR="002F299C" w:rsidRPr="00142AEC" w14:paraId="5A286D0B" w14:textId="77777777" w:rsidTr="009A5D13">
        <w:trPr>
          <w:jc w:val="center"/>
        </w:trPr>
        <w:tc>
          <w:tcPr>
            <w:tcW w:w="1076" w:type="dxa"/>
          </w:tcPr>
          <w:p w14:paraId="1D4ABA96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56E4CFA0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6" w:type="dxa"/>
          </w:tcPr>
          <w:p w14:paraId="22FE23BD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0AADD1BF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495435D2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501" w:type="dxa"/>
          </w:tcPr>
          <w:p w14:paraId="3EA1A449" w14:textId="77777777" w:rsidR="002F299C" w:rsidRPr="00A428D7" w:rsidRDefault="005F15CE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المقرر له اهداف واضحة </w:t>
            </w:r>
            <w:proofErr w:type="gramStart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و معلنة</w:t>
            </w:r>
            <w:proofErr w:type="gramEnd"/>
          </w:p>
        </w:tc>
      </w:tr>
      <w:tr w:rsidR="002F299C" w:rsidRPr="00142AEC" w14:paraId="165EB3E2" w14:textId="77777777" w:rsidTr="009A5D13">
        <w:trPr>
          <w:jc w:val="center"/>
        </w:trPr>
        <w:tc>
          <w:tcPr>
            <w:tcW w:w="1076" w:type="dxa"/>
          </w:tcPr>
          <w:p w14:paraId="5BEC27BF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0DBDA1AE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6" w:type="dxa"/>
          </w:tcPr>
          <w:p w14:paraId="3EF05B24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25E54022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66DA19D6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501" w:type="dxa"/>
          </w:tcPr>
          <w:p w14:paraId="581E1D81" w14:textId="77777777" w:rsidR="002F299C" w:rsidRPr="00A428D7" w:rsidRDefault="005F15CE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المقرر </w:t>
            </w:r>
            <w:proofErr w:type="spellStart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يزودنى</w:t>
            </w:r>
            <w:proofErr w:type="spellEnd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بالمعرفة المفيدة </w:t>
            </w:r>
            <w:proofErr w:type="gramStart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و الفهم</w:t>
            </w:r>
            <w:proofErr w:type="gramEnd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متعمق للموضوع</w:t>
            </w:r>
          </w:p>
        </w:tc>
      </w:tr>
      <w:tr w:rsidR="002F299C" w:rsidRPr="00142AEC" w14:paraId="15D91231" w14:textId="77777777" w:rsidTr="009A5D13">
        <w:trPr>
          <w:jc w:val="center"/>
        </w:trPr>
        <w:tc>
          <w:tcPr>
            <w:tcW w:w="1076" w:type="dxa"/>
          </w:tcPr>
          <w:p w14:paraId="4A27ACA8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6F1794C7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6" w:type="dxa"/>
          </w:tcPr>
          <w:p w14:paraId="76B377C6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5E06CCE8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45EFC25D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501" w:type="dxa"/>
          </w:tcPr>
          <w:p w14:paraId="1A003AB6" w14:textId="77777777" w:rsidR="002F299C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المقرر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يحفزن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على التفكير</w:t>
            </w:r>
          </w:p>
        </w:tc>
      </w:tr>
      <w:tr w:rsidR="002F299C" w:rsidRPr="00142AEC" w14:paraId="10B57A1C" w14:textId="77777777" w:rsidTr="009A5D13">
        <w:trPr>
          <w:jc w:val="center"/>
        </w:trPr>
        <w:tc>
          <w:tcPr>
            <w:tcW w:w="1076" w:type="dxa"/>
          </w:tcPr>
          <w:p w14:paraId="439B8C83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416A4599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6" w:type="dxa"/>
          </w:tcPr>
          <w:p w14:paraId="24FCC76A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107AF644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5846507D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501" w:type="dxa"/>
          </w:tcPr>
          <w:p w14:paraId="1C8AB7AF" w14:textId="77777777" w:rsidR="002F299C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اكسبن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مقرر بعض المهارات المهنية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الت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تفيد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حياة العملية</w:t>
            </w:r>
          </w:p>
        </w:tc>
      </w:tr>
    </w:tbl>
    <w:p w14:paraId="1D1A4D3B" w14:textId="77777777" w:rsidR="009E4D45" w:rsidRDefault="009E4D45" w:rsidP="00142AEC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</w:p>
    <w:p w14:paraId="151187BC" w14:textId="77777777" w:rsidR="009E4D45" w:rsidRDefault="009E4D45" w:rsidP="009E4D45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</w:p>
    <w:p w14:paraId="5C90ECB8" w14:textId="77777777" w:rsidR="002F299C" w:rsidRPr="00A428D7" w:rsidRDefault="005F15CE" w:rsidP="009E4D45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4-</w:t>
      </w:r>
      <w:r w:rsidR="00A428D7" w:rsidRPr="00A428D7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</w:t>
      </w:r>
      <w:r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المحاضرات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1072"/>
        <w:gridCol w:w="1056"/>
        <w:gridCol w:w="1131"/>
        <w:gridCol w:w="1141"/>
        <w:gridCol w:w="1141"/>
        <w:gridCol w:w="4235"/>
      </w:tblGrid>
      <w:tr w:rsidR="005F15CE" w:rsidRPr="00142AEC" w14:paraId="51276369" w14:textId="77777777" w:rsidTr="00A428D7">
        <w:trPr>
          <w:jc w:val="center"/>
        </w:trPr>
        <w:tc>
          <w:tcPr>
            <w:tcW w:w="1072" w:type="dxa"/>
          </w:tcPr>
          <w:p w14:paraId="3ED63C3D" w14:textId="77777777" w:rsidR="005F15CE" w:rsidRPr="009A5D13" w:rsidRDefault="005F15CE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lastRenderedPageBreak/>
              <w:t>موافق تماما</w:t>
            </w:r>
          </w:p>
        </w:tc>
        <w:tc>
          <w:tcPr>
            <w:tcW w:w="1056" w:type="dxa"/>
          </w:tcPr>
          <w:p w14:paraId="3BD1D17E" w14:textId="77777777" w:rsidR="005F15CE" w:rsidRPr="009A5D13" w:rsidRDefault="005F15CE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</w:t>
            </w:r>
          </w:p>
        </w:tc>
        <w:tc>
          <w:tcPr>
            <w:tcW w:w="1131" w:type="dxa"/>
          </w:tcPr>
          <w:p w14:paraId="7B5EA6BC" w14:textId="77777777" w:rsidR="005F15CE" w:rsidRPr="009A5D13" w:rsidRDefault="005F15CE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ى حد ما</w:t>
            </w:r>
          </w:p>
        </w:tc>
        <w:tc>
          <w:tcPr>
            <w:tcW w:w="1141" w:type="dxa"/>
          </w:tcPr>
          <w:p w14:paraId="792F83F0" w14:textId="77777777" w:rsidR="005F15CE" w:rsidRPr="009A5D13" w:rsidRDefault="005F15CE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</w:t>
            </w:r>
          </w:p>
        </w:tc>
        <w:tc>
          <w:tcPr>
            <w:tcW w:w="1141" w:type="dxa"/>
          </w:tcPr>
          <w:p w14:paraId="2EE581F4" w14:textId="77777777" w:rsidR="005F15CE" w:rsidRPr="009A5D13" w:rsidRDefault="005F15CE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 تماما</w:t>
            </w:r>
          </w:p>
        </w:tc>
        <w:tc>
          <w:tcPr>
            <w:tcW w:w="4235" w:type="dxa"/>
          </w:tcPr>
          <w:p w14:paraId="35B7398B" w14:textId="77777777" w:rsidR="005F15CE" w:rsidRPr="009A5D13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عبارة</w:t>
            </w:r>
          </w:p>
        </w:tc>
      </w:tr>
      <w:tr w:rsidR="005F15CE" w:rsidRPr="00142AEC" w14:paraId="7324391E" w14:textId="77777777" w:rsidTr="00A428D7">
        <w:trPr>
          <w:jc w:val="center"/>
        </w:trPr>
        <w:tc>
          <w:tcPr>
            <w:tcW w:w="1072" w:type="dxa"/>
          </w:tcPr>
          <w:p w14:paraId="6F1D8BC8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5B887349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1" w:type="dxa"/>
          </w:tcPr>
          <w:p w14:paraId="1CBBACA3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66DA9904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6B2D2A4F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35" w:type="dxa"/>
          </w:tcPr>
          <w:p w14:paraId="3EBCFC34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يتم تقديم المحاضرات وفقا لمواعيد الجداول المحددة </w:t>
            </w:r>
            <w:proofErr w:type="gram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و المعلنة</w:t>
            </w:r>
            <w:proofErr w:type="gramEnd"/>
          </w:p>
        </w:tc>
      </w:tr>
      <w:tr w:rsidR="005F15CE" w:rsidRPr="00142AEC" w14:paraId="2F1A0EF3" w14:textId="77777777" w:rsidTr="00A428D7">
        <w:trPr>
          <w:jc w:val="center"/>
        </w:trPr>
        <w:tc>
          <w:tcPr>
            <w:tcW w:w="1072" w:type="dxa"/>
          </w:tcPr>
          <w:p w14:paraId="4FB0391F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368C329A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1" w:type="dxa"/>
          </w:tcPr>
          <w:p w14:paraId="3B7E1DB4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70466179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57164C0D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35" w:type="dxa"/>
          </w:tcPr>
          <w:p w14:paraId="0D707A8C" w14:textId="77777777" w:rsidR="005F15CE" w:rsidRPr="00A428D7" w:rsidRDefault="005F15CE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تساهم المحاضرات </w:t>
            </w:r>
            <w:proofErr w:type="spellStart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تفهم موضوع المقرر</w:t>
            </w:r>
          </w:p>
        </w:tc>
      </w:tr>
      <w:tr w:rsidR="005F15CE" w:rsidRPr="00142AEC" w14:paraId="5E69C6AB" w14:textId="77777777" w:rsidTr="00A428D7">
        <w:trPr>
          <w:jc w:val="center"/>
        </w:trPr>
        <w:tc>
          <w:tcPr>
            <w:tcW w:w="1072" w:type="dxa"/>
          </w:tcPr>
          <w:p w14:paraId="15BC3BB3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714AF713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1" w:type="dxa"/>
          </w:tcPr>
          <w:p w14:paraId="63F584D1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5CF53BF0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47094340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35" w:type="dxa"/>
          </w:tcPr>
          <w:p w14:paraId="4965B8A7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تغطى المحاضرات كل الموضوعات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الت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شتملت عليها قائمة محتوياته</w:t>
            </w:r>
          </w:p>
        </w:tc>
      </w:tr>
      <w:tr w:rsidR="005F15CE" w:rsidRPr="00142AEC" w14:paraId="361F188A" w14:textId="77777777" w:rsidTr="00A428D7">
        <w:trPr>
          <w:jc w:val="center"/>
        </w:trPr>
        <w:tc>
          <w:tcPr>
            <w:tcW w:w="1072" w:type="dxa"/>
          </w:tcPr>
          <w:p w14:paraId="1AF76C75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21089248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1" w:type="dxa"/>
          </w:tcPr>
          <w:p w14:paraId="60E09C76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23DF3F93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4696A2AC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35" w:type="dxa"/>
          </w:tcPr>
          <w:p w14:paraId="1BEB8A23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يتم تقديم المحاضرات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باسلوب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مشوق</w:t>
            </w:r>
          </w:p>
        </w:tc>
      </w:tr>
      <w:tr w:rsidR="00C53B3C" w:rsidRPr="00142AEC" w14:paraId="54C521F7" w14:textId="77777777" w:rsidTr="00A428D7">
        <w:trPr>
          <w:jc w:val="center"/>
        </w:trPr>
        <w:tc>
          <w:tcPr>
            <w:tcW w:w="1072" w:type="dxa"/>
          </w:tcPr>
          <w:p w14:paraId="61FD25F8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47A69201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1" w:type="dxa"/>
          </w:tcPr>
          <w:p w14:paraId="5C3C1451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07E44D1B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5C6ECAF1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35" w:type="dxa"/>
          </w:tcPr>
          <w:p w14:paraId="216C59FE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تضمنت المحاضرات المشاركة من جانب الطلاب</w:t>
            </w:r>
          </w:p>
        </w:tc>
      </w:tr>
      <w:tr w:rsidR="00C53B3C" w:rsidRPr="00142AEC" w14:paraId="2DD35EA1" w14:textId="77777777" w:rsidTr="00A428D7">
        <w:trPr>
          <w:jc w:val="center"/>
        </w:trPr>
        <w:tc>
          <w:tcPr>
            <w:tcW w:w="1072" w:type="dxa"/>
          </w:tcPr>
          <w:p w14:paraId="29B4DF84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1AEF9C2E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1" w:type="dxa"/>
          </w:tcPr>
          <w:p w14:paraId="7547404A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497A3DD6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71A30465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35" w:type="dxa"/>
          </w:tcPr>
          <w:p w14:paraId="15EC85BD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اشتملت المحاضرات على حالات عملية</w:t>
            </w:r>
          </w:p>
        </w:tc>
      </w:tr>
      <w:tr w:rsidR="00C53B3C" w:rsidRPr="00142AEC" w14:paraId="52C9AC96" w14:textId="77777777" w:rsidTr="00A428D7">
        <w:trPr>
          <w:jc w:val="center"/>
        </w:trPr>
        <w:tc>
          <w:tcPr>
            <w:tcW w:w="1072" w:type="dxa"/>
          </w:tcPr>
          <w:p w14:paraId="20E21E75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1DB72B6C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1" w:type="dxa"/>
          </w:tcPr>
          <w:p w14:paraId="17099B90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66A1A82B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62BD770D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35" w:type="dxa"/>
          </w:tcPr>
          <w:p w14:paraId="198D0A1D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مقدار المعلومات المقدمة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محاضرات مناسب</w:t>
            </w:r>
          </w:p>
        </w:tc>
      </w:tr>
      <w:tr w:rsidR="00C53B3C" w:rsidRPr="00142AEC" w14:paraId="4ED0DB51" w14:textId="77777777" w:rsidTr="00A428D7">
        <w:trPr>
          <w:jc w:val="center"/>
        </w:trPr>
        <w:tc>
          <w:tcPr>
            <w:tcW w:w="1072" w:type="dxa"/>
          </w:tcPr>
          <w:p w14:paraId="1DEEDD39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6FA9884E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1" w:type="dxa"/>
          </w:tcPr>
          <w:p w14:paraId="55DF05CE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67EE9835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47522A6E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35" w:type="dxa"/>
          </w:tcPr>
          <w:p w14:paraId="36329D7F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كتاب المقرر </w:t>
            </w:r>
            <w:proofErr w:type="gram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( او</w:t>
            </w:r>
            <w:proofErr w:type="gram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مذكرة ) يعتبر مناسبا</w:t>
            </w:r>
          </w:p>
        </w:tc>
      </w:tr>
    </w:tbl>
    <w:p w14:paraId="3D7A8586" w14:textId="77777777" w:rsidR="005F15CE" w:rsidRPr="00A428D7" w:rsidRDefault="00C53B3C" w:rsidP="00142AEC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5- المحاضر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1076"/>
        <w:gridCol w:w="1059"/>
        <w:gridCol w:w="1135"/>
        <w:gridCol w:w="1144"/>
        <w:gridCol w:w="1144"/>
        <w:gridCol w:w="4218"/>
      </w:tblGrid>
      <w:tr w:rsidR="00F458EA" w:rsidRPr="00142AEC" w14:paraId="58C3DFFA" w14:textId="77777777" w:rsidTr="00A428D7">
        <w:trPr>
          <w:jc w:val="center"/>
        </w:trPr>
        <w:tc>
          <w:tcPr>
            <w:tcW w:w="1076" w:type="dxa"/>
          </w:tcPr>
          <w:p w14:paraId="20612A04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 تماما</w:t>
            </w:r>
          </w:p>
        </w:tc>
        <w:tc>
          <w:tcPr>
            <w:tcW w:w="1059" w:type="dxa"/>
          </w:tcPr>
          <w:p w14:paraId="4A95A81B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</w:t>
            </w:r>
          </w:p>
        </w:tc>
        <w:tc>
          <w:tcPr>
            <w:tcW w:w="1135" w:type="dxa"/>
          </w:tcPr>
          <w:p w14:paraId="6A5EE6AD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ى حد ما</w:t>
            </w:r>
          </w:p>
        </w:tc>
        <w:tc>
          <w:tcPr>
            <w:tcW w:w="1144" w:type="dxa"/>
          </w:tcPr>
          <w:p w14:paraId="55C47701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</w:t>
            </w:r>
          </w:p>
        </w:tc>
        <w:tc>
          <w:tcPr>
            <w:tcW w:w="1144" w:type="dxa"/>
          </w:tcPr>
          <w:p w14:paraId="6D163A60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 تماما</w:t>
            </w:r>
          </w:p>
        </w:tc>
        <w:tc>
          <w:tcPr>
            <w:tcW w:w="4218" w:type="dxa"/>
          </w:tcPr>
          <w:p w14:paraId="08CA6CFD" w14:textId="77777777" w:rsidR="00F458EA" w:rsidRPr="009A5D13" w:rsidRDefault="00F458EA" w:rsidP="00F458EA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عبارة</w:t>
            </w:r>
          </w:p>
        </w:tc>
      </w:tr>
      <w:tr w:rsidR="00C53B3C" w:rsidRPr="00142AEC" w14:paraId="729AD820" w14:textId="77777777" w:rsidTr="00A428D7">
        <w:trPr>
          <w:jc w:val="center"/>
        </w:trPr>
        <w:tc>
          <w:tcPr>
            <w:tcW w:w="1076" w:type="dxa"/>
          </w:tcPr>
          <w:p w14:paraId="6D747141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2729B8FC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06AA6475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51DC85DD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14085351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8" w:type="dxa"/>
          </w:tcPr>
          <w:p w14:paraId="1E7110B6" w14:textId="77777777" w:rsidR="00C53B3C" w:rsidRPr="00A428D7" w:rsidRDefault="00C53B3C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يلتزم المحاضر دائما بمحتويات المقرر</w:t>
            </w:r>
          </w:p>
        </w:tc>
      </w:tr>
      <w:tr w:rsidR="00C53B3C" w:rsidRPr="00142AEC" w14:paraId="0AB9A9F6" w14:textId="77777777" w:rsidTr="00A428D7">
        <w:trPr>
          <w:jc w:val="center"/>
        </w:trPr>
        <w:tc>
          <w:tcPr>
            <w:tcW w:w="1076" w:type="dxa"/>
          </w:tcPr>
          <w:p w14:paraId="396244CD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09F64C03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48CEB2E8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3CB24161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1D82EA93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8" w:type="dxa"/>
          </w:tcPr>
          <w:p w14:paraId="426DD60E" w14:textId="77777777" w:rsidR="00C53B3C" w:rsidRPr="00A428D7" w:rsidRDefault="00C53B3C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يلتزم المحاضر دائما بمواعيد بدء </w:t>
            </w:r>
            <w:proofErr w:type="gramStart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و انتهاء</w:t>
            </w:r>
            <w:proofErr w:type="gramEnd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محاضرة</w:t>
            </w:r>
          </w:p>
        </w:tc>
      </w:tr>
      <w:tr w:rsidR="00C53B3C" w:rsidRPr="00142AEC" w14:paraId="32E511F2" w14:textId="77777777" w:rsidTr="00A428D7">
        <w:trPr>
          <w:jc w:val="center"/>
        </w:trPr>
        <w:tc>
          <w:tcPr>
            <w:tcW w:w="1076" w:type="dxa"/>
          </w:tcPr>
          <w:p w14:paraId="0FB9F1CD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6B7DF81F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5AA4B55F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7BCEDDF1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4A255DFC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8" w:type="dxa"/>
          </w:tcPr>
          <w:p w14:paraId="16937B12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اشعر بان المحاضر دائما مستعد جيدا للمحاضرة</w:t>
            </w:r>
          </w:p>
        </w:tc>
      </w:tr>
      <w:tr w:rsidR="00C53B3C" w:rsidRPr="00142AEC" w14:paraId="58B470E3" w14:textId="77777777" w:rsidTr="00A428D7">
        <w:trPr>
          <w:jc w:val="center"/>
        </w:trPr>
        <w:tc>
          <w:tcPr>
            <w:tcW w:w="1076" w:type="dxa"/>
          </w:tcPr>
          <w:p w14:paraId="18EE316E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04EB0B80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4824EC5D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4B8C94D6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6B36A28B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8" w:type="dxa"/>
          </w:tcPr>
          <w:p w14:paraId="2A068F4E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935345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يعالج المحاضر موضوعات المقرر بعمق</w:t>
            </w:r>
          </w:p>
        </w:tc>
      </w:tr>
      <w:tr w:rsidR="00C53B3C" w:rsidRPr="00142AEC" w14:paraId="08D48DB6" w14:textId="77777777" w:rsidTr="00A428D7">
        <w:trPr>
          <w:jc w:val="center"/>
        </w:trPr>
        <w:tc>
          <w:tcPr>
            <w:tcW w:w="1076" w:type="dxa"/>
          </w:tcPr>
          <w:p w14:paraId="1D5B8E3B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5C6C3823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3EB2743A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5F21A2EB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28740703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8" w:type="dxa"/>
          </w:tcPr>
          <w:p w14:paraId="063DB850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يشجع المحاضر الطلاب على الاسئلة </w:t>
            </w:r>
            <w:proofErr w:type="gram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و التعبير</w:t>
            </w:r>
            <w:proofErr w:type="gram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عن وجهة نظرهم</w:t>
            </w:r>
          </w:p>
        </w:tc>
      </w:tr>
      <w:tr w:rsidR="00C53B3C" w:rsidRPr="00142AEC" w14:paraId="354E4C84" w14:textId="77777777" w:rsidTr="00A428D7">
        <w:trPr>
          <w:jc w:val="center"/>
        </w:trPr>
        <w:tc>
          <w:tcPr>
            <w:tcW w:w="1076" w:type="dxa"/>
          </w:tcPr>
          <w:p w14:paraId="5D4D3EE1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77722DAE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724F5449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686159E5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79C29D40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8" w:type="dxa"/>
          </w:tcPr>
          <w:p w14:paraId="3A179224" w14:textId="77777777" w:rsidR="00C53B3C" w:rsidRPr="00142AEC" w:rsidRDefault="003035B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يستثمر المحاضر وقت المحاضرة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تدريس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الفعلى</w:t>
            </w:r>
            <w:proofErr w:type="spellEnd"/>
          </w:p>
        </w:tc>
      </w:tr>
      <w:tr w:rsidR="00C53B3C" w:rsidRPr="00142AEC" w14:paraId="0D52D9BD" w14:textId="77777777" w:rsidTr="00A428D7">
        <w:trPr>
          <w:jc w:val="center"/>
        </w:trPr>
        <w:tc>
          <w:tcPr>
            <w:tcW w:w="1076" w:type="dxa"/>
          </w:tcPr>
          <w:p w14:paraId="17DA2AD7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27AA2724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45AC49EC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7D9CC543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02489614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8" w:type="dxa"/>
          </w:tcPr>
          <w:p w14:paraId="35B21EC2" w14:textId="77777777" w:rsidR="00C53B3C" w:rsidRPr="00142AEC" w:rsidRDefault="003035B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يحافظ المحاضر على جذب الانتباه</w:t>
            </w:r>
          </w:p>
        </w:tc>
      </w:tr>
      <w:tr w:rsidR="00C53B3C" w:rsidRPr="00142AEC" w14:paraId="315B25BF" w14:textId="77777777" w:rsidTr="00A428D7">
        <w:trPr>
          <w:jc w:val="center"/>
        </w:trPr>
        <w:tc>
          <w:tcPr>
            <w:tcW w:w="1076" w:type="dxa"/>
          </w:tcPr>
          <w:p w14:paraId="3E77E94C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193DE6F2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76D19FB0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62E8119B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7BF84C15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8" w:type="dxa"/>
          </w:tcPr>
          <w:p w14:paraId="7F8BCD97" w14:textId="77777777" w:rsidR="00C53B3C" w:rsidRPr="00142AEC" w:rsidRDefault="003035B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C93F9B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يعامل المحاضر الطلاب باحترام</w:t>
            </w:r>
          </w:p>
        </w:tc>
      </w:tr>
      <w:tr w:rsidR="00C93F9B" w:rsidRPr="00142AEC" w14:paraId="2A9611CC" w14:textId="77777777" w:rsidTr="00A428D7">
        <w:trPr>
          <w:jc w:val="center"/>
        </w:trPr>
        <w:tc>
          <w:tcPr>
            <w:tcW w:w="1076" w:type="dxa"/>
          </w:tcPr>
          <w:p w14:paraId="10C3EF06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47B57C77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1874BF6B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51E02BB6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1FF9B5AB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8" w:type="dxa"/>
          </w:tcPr>
          <w:p w14:paraId="49BB1EB6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يقدم المحاضر امثلة </w:t>
            </w:r>
            <w:proofErr w:type="gram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و حالات</w:t>
            </w:r>
            <w:proofErr w:type="gram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عملية فعالة</w:t>
            </w:r>
          </w:p>
        </w:tc>
      </w:tr>
    </w:tbl>
    <w:p w14:paraId="5A35853E" w14:textId="77777777" w:rsidR="00C93F9B" w:rsidRPr="00A428D7" w:rsidRDefault="00C93F9B" w:rsidP="00A428D7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6- عضو الهيئة المعاونة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1075"/>
        <w:gridCol w:w="1058"/>
        <w:gridCol w:w="1135"/>
        <w:gridCol w:w="1144"/>
        <w:gridCol w:w="1144"/>
        <w:gridCol w:w="4220"/>
      </w:tblGrid>
      <w:tr w:rsidR="00F458EA" w:rsidRPr="00142AEC" w14:paraId="11EE0F91" w14:textId="77777777" w:rsidTr="00A428D7">
        <w:trPr>
          <w:jc w:val="center"/>
        </w:trPr>
        <w:tc>
          <w:tcPr>
            <w:tcW w:w="1075" w:type="dxa"/>
          </w:tcPr>
          <w:p w14:paraId="524575F6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 تماما</w:t>
            </w:r>
          </w:p>
        </w:tc>
        <w:tc>
          <w:tcPr>
            <w:tcW w:w="1058" w:type="dxa"/>
          </w:tcPr>
          <w:p w14:paraId="4DCB416C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</w:t>
            </w:r>
          </w:p>
        </w:tc>
        <w:tc>
          <w:tcPr>
            <w:tcW w:w="1135" w:type="dxa"/>
          </w:tcPr>
          <w:p w14:paraId="0999AB06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ى حد ما</w:t>
            </w:r>
          </w:p>
        </w:tc>
        <w:tc>
          <w:tcPr>
            <w:tcW w:w="1144" w:type="dxa"/>
          </w:tcPr>
          <w:p w14:paraId="6742B009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</w:t>
            </w:r>
          </w:p>
        </w:tc>
        <w:tc>
          <w:tcPr>
            <w:tcW w:w="1144" w:type="dxa"/>
          </w:tcPr>
          <w:p w14:paraId="04684594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 تماما</w:t>
            </w:r>
          </w:p>
        </w:tc>
        <w:tc>
          <w:tcPr>
            <w:tcW w:w="4220" w:type="dxa"/>
          </w:tcPr>
          <w:p w14:paraId="2F41FF5B" w14:textId="77777777" w:rsidR="00F458EA" w:rsidRPr="009A5D13" w:rsidRDefault="00F458EA" w:rsidP="00F458EA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عبارة</w:t>
            </w:r>
          </w:p>
        </w:tc>
      </w:tr>
      <w:tr w:rsidR="00C93F9B" w:rsidRPr="00142AEC" w14:paraId="0F280F10" w14:textId="77777777" w:rsidTr="00A428D7">
        <w:trPr>
          <w:jc w:val="center"/>
        </w:trPr>
        <w:tc>
          <w:tcPr>
            <w:tcW w:w="1075" w:type="dxa"/>
          </w:tcPr>
          <w:p w14:paraId="74D7E86B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19FC3A4C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7C553EF6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6D5D5CE6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31C1D55F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7423740D" w14:textId="77777777" w:rsidR="00C93F9B" w:rsidRPr="00A428D7" w:rsidRDefault="00C93F9B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يعتبر دور عضو الهيئة المعاونة فعالا</w:t>
            </w:r>
          </w:p>
        </w:tc>
      </w:tr>
      <w:tr w:rsidR="00C93F9B" w:rsidRPr="00142AEC" w14:paraId="0F8BA52E" w14:textId="77777777" w:rsidTr="00A428D7">
        <w:trPr>
          <w:jc w:val="center"/>
        </w:trPr>
        <w:tc>
          <w:tcPr>
            <w:tcW w:w="1075" w:type="dxa"/>
          </w:tcPr>
          <w:p w14:paraId="0ED68180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5632D72D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7775C4B8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7C08ABD8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73B577F9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13C88B10" w14:textId="77777777" w:rsidR="00C93F9B" w:rsidRPr="00A428D7" w:rsidRDefault="00C93F9B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عضو الهيئة المعاونة دائما على استعداد للرد على </w:t>
            </w:r>
            <w:proofErr w:type="spellStart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اى</w:t>
            </w:r>
            <w:proofErr w:type="spellEnd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ستفسارات</w:t>
            </w:r>
          </w:p>
        </w:tc>
      </w:tr>
      <w:tr w:rsidR="00C93F9B" w:rsidRPr="00142AEC" w14:paraId="288B879F" w14:textId="77777777" w:rsidTr="00A428D7">
        <w:trPr>
          <w:jc w:val="center"/>
        </w:trPr>
        <w:tc>
          <w:tcPr>
            <w:tcW w:w="1075" w:type="dxa"/>
          </w:tcPr>
          <w:p w14:paraId="7B4C8A4F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4262E62B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6724E7FE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0DE4FC74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24B5A750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67E0723D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يبدو عضو الهيئة المعاونة ملما بموضوعات المقرر </w:t>
            </w:r>
          </w:p>
        </w:tc>
      </w:tr>
      <w:tr w:rsidR="00C93F9B" w:rsidRPr="00142AEC" w14:paraId="74E7635C" w14:textId="77777777" w:rsidTr="00A428D7">
        <w:trPr>
          <w:jc w:val="center"/>
        </w:trPr>
        <w:tc>
          <w:tcPr>
            <w:tcW w:w="1075" w:type="dxa"/>
          </w:tcPr>
          <w:p w14:paraId="0BDEA31A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7723C2BB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31F2792B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3E1F3C90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4F634743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2EB1C536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يوفر عضو الهيئة المعاونة لنا التطبيقات الكافية</w:t>
            </w:r>
          </w:p>
        </w:tc>
      </w:tr>
      <w:tr w:rsidR="00C93F9B" w:rsidRPr="00142AEC" w14:paraId="7A4DC330" w14:textId="77777777" w:rsidTr="00A428D7">
        <w:trPr>
          <w:jc w:val="center"/>
        </w:trPr>
        <w:tc>
          <w:tcPr>
            <w:tcW w:w="1075" w:type="dxa"/>
          </w:tcPr>
          <w:p w14:paraId="6BDBA9D8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650FB32F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265A0BAF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677F0AD8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0FCFEB3F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36807D25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يقدم عضو الهيئة المعاونة المساعدة لكل طالب عند الحاجة لذلك</w:t>
            </w:r>
          </w:p>
        </w:tc>
      </w:tr>
    </w:tbl>
    <w:p w14:paraId="144604F9" w14:textId="4E67C55A" w:rsidR="009E4D45" w:rsidRDefault="009E4D45" w:rsidP="009A5D13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</w:p>
    <w:p w14:paraId="7E0ADBC5" w14:textId="77777777" w:rsidR="00420299" w:rsidRDefault="00420299" w:rsidP="00420299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</w:p>
    <w:p w14:paraId="5D3973BC" w14:textId="77777777" w:rsidR="00C93F9B" w:rsidRPr="00A428D7" w:rsidRDefault="009A5D13" w:rsidP="009E4D45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lastRenderedPageBreak/>
        <w:t>7-</w:t>
      </w:r>
      <w:r w:rsidR="00C93F9B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نظام </w:t>
      </w:r>
      <w:proofErr w:type="spellStart"/>
      <w:r w:rsidR="00C93F9B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االتقويم</w:t>
      </w:r>
      <w:proofErr w:type="spellEnd"/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1075"/>
        <w:gridCol w:w="1058"/>
        <w:gridCol w:w="1135"/>
        <w:gridCol w:w="1144"/>
        <w:gridCol w:w="1144"/>
        <w:gridCol w:w="4220"/>
      </w:tblGrid>
      <w:tr w:rsidR="00F458EA" w:rsidRPr="00142AEC" w14:paraId="6D9596A0" w14:textId="77777777" w:rsidTr="00A428D7">
        <w:trPr>
          <w:jc w:val="center"/>
        </w:trPr>
        <w:tc>
          <w:tcPr>
            <w:tcW w:w="1075" w:type="dxa"/>
          </w:tcPr>
          <w:p w14:paraId="0019E4BE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 تماما</w:t>
            </w:r>
          </w:p>
        </w:tc>
        <w:tc>
          <w:tcPr>
            <w:tcW w:w="1058" w:type="dxa"/>
          </w:tcPr>
          <w:p w14:paraId="7C6900A5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</w:t>
            </w:r>
          </w:p>
        </w:tc>
        <w:tc>
          <w:tcPr>
            <w:tcW w:w="1135" w:type="dxa"/>
          </w:tcPr>
          <w:p w14:paraId="634ABFEA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ى حد ما</w:t>
            </w:r>
          </w:p>
        </w:tc>
        <w:tc>
          <w:tcPr>
            <w:tcW w:w="1144" w:type="dxa"/>
          </w:tcPr>
          <w:p w14:paraId="45B152F1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</w:t>
            </w:r>
          </w:p>
        </w:tc>
        <w:tc>
          <w:tcPr>
            <w:tcW w:w="1144" w:type="dxa"/>
          </w:tcPr>
          <w:p w14:paraId="3EC7C6B6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 تماما</w:t>
            </w:r>
          </w:p>
        </w:tc>
        <w:tc>
          <w:tcPr>
            <w:tcW w:w="4220" w:type="dxa"/>
          </w:tcPr>
          <w:p w14:paraId="111F01D2" w14:textId="77777777" w:rsidR="00F458EA" w:rsidRPr="009A5D13" w:rsidRDefault="00F458EA" w:rsidP="00F458EA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عبارة</w:t>
            </w:r>
          </w:p>
        </w:tc>
      </w:tr>
      <w:tr w:rsidR="00C93F9B" w:rsidRPr="00142AEC" w14:paraId="49231B2A" w14:textId="77777777" w:rsidTr="00A428D7">
        <w:trPr>
          <w:jc w:val="center"/>
        </w:trPr>
        <w:tc>
          <w:tcPr>
            <w:tcW w:w="1075" w:type="dxa"/>
          </w:tcPr>
          <w:p w14:paraId="1EC060F4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5554289C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18A6DCD0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5471DFDE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2FA62C5A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15005755" w14:textId="5CF17166" w:rsidR="00C93F9B" w:rsidRPr="00A428D7" w:rsidRDefault="00261CDC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يعتبر</w:t>
            </w:r>
            <w:r w:rsidR="00D33F0A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جدول</w:t>
            </w:r>
            <w:r w:rsidR="00C93F9B"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ا</w:t>
            </w: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متحانات مناسبا</w:t>
            </w:r>
          </w:p>
        </w:tc>
      </w:tr>
      <w:tr w:rsidR="00C93F9B" w:rsidRPr="00142AEC" w14:paraId="25498B6E" w14:textId="77777777" w:rsidTr="00A428D7">
        <w:trPr>
          <w:jc w:val="center"/>
        </w:trPr>
        <w:tc>
          <w:tcPr>
            <w:tcW w:w="1075" w:type="dxa"/>
          </w:tcPr>
          <w:p w14:paraId="62D5F871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45A8ED41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7CA2A728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06F3B3DA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4E4771A9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25E03477" w14:textId="77777777" w:rsidR="00C93F9B" w:rsidRPr="00A428D7" w:rsidRDefault="00C93F9B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="00261CDC"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يتم الاعلان عن مواعيد الامتحانات مبكرا</w:t>
            </w: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</w:t>
            </w:r>
          </w:p>
        </w:tc>
      </w:tr>
      <w:tr w:rsidR="00C93F9B" w:rsidRPr="00142AEC" w14:paraId="201CE5BA" w14:textId="77777777" w:rsidTr="00A428D7">
        <w:trPr>
          <w:jc w:val="center"/>
        </w:trPr>
        <w:tc>
          <w:tcPr>
            <w:tcW w:w="1075" w:type="dxa"/>
          </w:tcPr>
          <w:p w14:paraId="1176B868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128D1F29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4AF13645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22BBCEC2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19F7AC37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4D967540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="00261CDC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تتصف الام</w:t>
            </w:r>
            <w:r w:rsidR="00FF3833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ت</w:t>
            </w:r>
            <w:r w:rsidR="00261CDC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حانات بالموضوعية</w:t>
            </w:r>
          </w:p>
        </w:tc>
      </w:tr>
      <w:tr w:rsidR="00261CDC" w:rsidRPr="00142AEC" w14:paraId="446AADFB" w14:textId="77777777" w:rsidTr="00A428D7">
        <w:trPr>
          <w:jc w:val="center"/>
        </w:trPr>
        <w:tc>
          <w:tcPr>
            <w:tcW w:w="1075" w:type="dxa"/>
          </w:tcPr>
          <w:p w14:paraId="0FA5E35F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6A105BF9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10A53C99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2E126498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12A9D8BD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18EC8302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الوقت المخصص للامتحانات مناسب</w:t>
            </w:r>
          </w:p>
        </w:tc>
      </w:tr>
      <w:tr w:rsidR="00261CDC" w:rsidRPr="00142AEC" w14:paraId="5A3B6356" w14:textId="77777777" w:rsidTr="00A428D7">
        <w:trPr>
          <w:jc w:val="center"/>
        </w:trPr>
        <w:tc>
          <w:tcPr>
            <w:tcW w:w="1075" w:type="dxa"/>
          </w:tcPr>
          <w:p w14:paraId="4BA1503F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06906778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6CDE0D41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1DAF6C54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6DDB93C7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1BC11B27" w14:textId="77777777" w:rsidR="00261CDC" w:rsidRPr="00142AEC" w:rsidRDefault="00261CDC" w:rsidP="003C2B6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="003C2B6C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يمثل كل محتوي من المقرر </w:t>
            </w:r>
            <w:proofErr w:type="spellStart"/>
            <w:r w:rsidR="003C2B6C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="003C2B6C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الامتحان على حسب عدد ساعاته التدريسية</w:t>
            </w:r>
          </w:p>
        </w:tc>
      </w:tr>
      <w:tr w:rsidR="00261CDC" w:rsidRPr="00142AEC" w14:paraId="5461E305" w14:textId="77777777" w:rsidTr="00A428D7">
        <w:trPr>
          <w:jc w:val="center"/>
        </w:trPr>
        <w:tc>
          <w:tcPr>
            <w:tcW w:w="1075" w:type="dxa"/>
          </w:tcPr>
          <w:p w14:paraId="335EAE9D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525D84BE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68BA4057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4C434935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4C5C5CE8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0E650447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تركز الامتحانات على الجوانب النظرية </w:t>
            </w:r>
            <w:proofErr w:type="gram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و العملية</w:t>
            </w:r>
            <w:proofErr w:type="gram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مقرر</w:t>
            </w:r>
          </w:p>
        </w:tc>
      </w:tr>
      <w:tr w:rsidR="00261CDC" w:rsidRPr="00142AEC" w14:paraId="159945B1" w14:textId="77777777" w:rsidTr="00A428D7">
        <w:trPr>
          <w:jc w:val="center"/>
        </w:trPr>
        <w:tc>
          <w:tcPr>
            <w:tcW w:w="1075" w:type="dxa"/>
          </w:tcPr>
          <w:p w14:paraId="4A4F1EBE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585B3663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3E426C3A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153EB501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21B2A93A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5E12E2F2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تعتبر اللغة المستخدمة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امتحانات واضحة </w:t>
            </w:r>
            <w:proofErr w:type="gram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و مفهومة</w:t>
            </w:r>
            <w:proofErr w:type="gramEnd"/>
          </w:p>
        </w:tc>
      </w:tr>
      <w:tr w:rsidR="00261CDC" w:rsidRPr="00142AEC" w14:paraId="3A99F2F0" w14:textId="77777777" w:rsidTr="00A428D7">
        <w:trPr>
          <w:jc w:val="center"/>
        </w:trPr>
        <w:tc>
          <w:tcPr>
            <w:tcW w:w="1075" w:type="dxa"/>
          </w:tcPr>
          <w:p w14:paraId="341360BB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6672C012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5B3F6015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2955F4E6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61A0EB47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756EE6D2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لا تتضمن الامتحانات اخطاء مطبعية</w:t>
            </w:r>
          </w:p>
        </w:tc>
      </w:tr>
      <w:tr w:rsidR="00261CDC" w:rsidRPr="00142AEC" w14:paraId="100E1B54" w14:textId="77777777" w:rsidTr="00A428D7">
        <w:trPr>
          <w:jc w:val="center"/>
        </w:trPr>
        <w:tc>
          <w:tcPr>
            <w:tcW w:w="1075" w:type="dxa"/>
          </w:tcPr>
          <w:p w14:paraId="3F09A359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6FCC7614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11DADAEC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140D5ABE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5F5ED7AE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548511F1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يتصف توزيع الدرجات المقررة بالعدالة</w:t>
            </w:r>
          </w:p>
        </w:tc>
      </w:tr>
    </w:tbl>
    <w:p w14:paraId="083B11A7" w14:textId="77777777" w:rsidR="00C93F9B" w:rsidRPr="00A428D7" w:rsidRDefault="00A428D7" w:rsidP="00142AEC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8- المعامل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1076"/>
        <w:gridCol w:w="1059"/>
        <w:gridCol w:w="1137"/>
        <w:gridCol w:w="1145"/>
        <w:gridCol w:w="1145"/>
        <w:gridCol w:w="4214"/>
      </w:tblGrid>
      <w:tr w:rsidR="00F458EA" w:rsidRPr="00142AEC" w14:paraId="347F69C7" w14:textId="77777777" w:rsidTr="00A428D7">
        <w:trPr>
          <w:jc w:val="center"/>
        </w:trPr>
        <w:tc>
          <w:tcPr>
            <w:tcW w:w="1076" w:type="dxa"/>
          </w:tcPr>
          <w:p w14:paraId="5D20E69E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 تماما</w:t>
            </w:r>
          </w:p>
        </w:tc>
        <w:tc>
          <w:tcPr>
            <w:tcW w:w="1059" w:type="dxa"/>
          </w:tcPr>
          <w:p w14:paraId="523C2905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</w:t>
            </w:r>
          </w:p>
        </w:tc>
        <w:tc>
          <w:tcPr>
            <w:tcW w:w="1137" w:type="dxa"/>
          </w:tcPr>
          <w:p w14:paraId="68FE74B0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ى حد ما</w:t>
            </w:r>
          </w:p>
        </w:tc>
        <w:tc>
          <w:tcPr>
            <w:tcW w:w="1145" w:type="dxa"/>
          </w:tcPr>
          <w:p w14:paraId="04CF75E8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</w:t>
            </w:r>
          </w:p>
        </w:tc>
        <w:tc>
          <w:tcPr>
            <w:tcW w:w="1145" w:type="dxa"/>
          </w:tcPr>
          <w:p w14:paraId="25EB0353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 تماما</w:t>
            </w:r>
          </w:p>
        </w:tc>
        <w:tc>
          <w:tcPr>
            <w:tcW w:w="4214" w:type="dxa"/>
          </w:tcPr>
          <w:p w14:paraId="43EB49EA" w14:textId="77777777" w:rsidR="00F458EA" w:rsidRPr="009A5D13" w:rsidRDefault="00F458EA" w:rsidP="00F458EA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عبارة</w:t>
            </w:r>
          </w:p>
        </w:tc>
      </w:tr>
      <w:tr w:rsidR="00261CDC" w:rsidRPr="00142AEC" w14:paraId="6CBEEAA3" w14:textId="77777777" w:rsidTr="00A428D7">
        <w:trPr>
          <w:jc w:val="center"/>
        </w:trPr>
        <w:tc>
          <w:tcPr>
            <w:tcW w:w="1076" w:type="dxa"/>
          </w:tcPr>
          <w:p w14:paraId="1709D3FB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6F16121B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7" w:type="dxa"/>
          </w:tcPr>
          <w:p w14:paraId="3CC1926A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691AC90B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439F9159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4" w:type="dxa"/>
          </w:tcPr>
          <w:p w14:paraId="5B97E1D1" w14:textId="77777777" w:rsidR="00261CDC" w:rsidRPr="00A428D7" w:rsidRDefault="00261CDC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تتوافر بالكلية معامل كافية لتحقيق اهداف العملية التعليمية</w:t>
            </w:r>
          </w:p>
        </w:tc>
      </w:tr>
      <w:tr w:rsidR="00261CDC" w:rsidRPr="00142AEC" w14:paraId="0A8F78EF" w14:textId="77777777" w:rsidTr="00A428D7">
        <w:trPr>
          <w:jc w:val="center"/>
        </w:trPr>
        <w:tc>
          <w:tcPr>
            <w:tcW w:w="1076" w:type="dxa"/>
          </w:tcPr>
          <w:p w14:paraId="733C55A4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6CAE5A1B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7" w:type="dxa"/>
          </w:tcPr>
          <w:p w14:paraId="77C39C71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265584C7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39D38529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4" w:type="dxa"/>
          </w:tcPr>
          <w:p w14:paraId="02A83896" w14:textId="77777777" w:rsidR="00261CDC" w:rsidRPr="00A428D7" w:rsidRDefault="00261CDC" w:rsidP="009A5D13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توجد بالمعامل الاجهزة </w:t>
            </w:r>
            <w:proofErr w:type="gramStart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و </w:t>
            </w:r>
            <w:r w:rsidR="009A5D13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الأدوات</w:t>
            </w:r>
            <w:proofErr w:type="gramEnd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حديثة</w:t>
            </w:r>
          </w:p>
        </w:tc>
      </w:tr>
      <w:tr w:rsidR="00261CDC" w:rsidRPr="00142AEC" w14:paraId="2A120760" w14:textId="77777777" w:rsidTr="00A428D7">
        <w:trPr>
          <w:jc w:val="center"/>
        </w:trPr>
        <w:tc>
          <w:tcPr>
            <w:tcW w:w="1076" w:type="dxa"/>
          </w:tcPr>
          <w:p w14:paraId="3D1F2345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6E98F29C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7" w:type="dxa"/>
          </w:tcPr>
          <w:p w14:paraId="7CA03272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28BC2F49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566EBE56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4" w:type="dxa"/>
          </w:tcPr>
          <w:p w14:paraId="7188D9A2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يتصف تصميم المعامل بالجاذبية </w:t>
            </w:r>
            <w:proofErr w:type="gram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و الملاءمة</w:t>
            </w:r>
            <w:proofErr w:type="gramEnd"/>
          </w:p>
        </w:tc>
      </w:tr>
      <w:tr w:rsidR="00261CDC" w:rsidRPr="00142AEC" w14:paraId="3745FDCE" w14:textId="77777777" w:rsidTr="00A428D7">
        <w:trPr>
          <w:jc w:val="center"/>
        </w:trPr>
        <w:tc>
          <w:tcPr>
            <w:tcW w:w="1076" w:type="dxa"/>
          </w:tcPr>
          <w:p w14:paraId="10B1BA88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0D4D9FEB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7" w:type="dxa"/>
          </w:tcPr>
          <w:p w14:paraId="75FCA9CC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790AF67C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349EEB28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4" w:type="dxa"/>
          </w:tcPr>
          <w:p w14:paraId="4FB03DF7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يتصف الفنيون بالمعامل بالكفاءة العالية </w:t>
            </w:r>
          </w:p>
        </w:tc>
      </w:tr>
      <w:tr w:rsidR="00261CDC" w:rsidRPr="00142AEC" w14:paraId="5B8BBD61" w14:textId="77777777" w:rsidTr="00A428D7">
        <w:trPr>
          <w:jc w:val="center"/>
        </w:trPr>
        <w:tc>
          <w:tcPr>
            <w:tcW w:w="1076" w:type="dxa"/>
          </w:tcPr>
          <w:p w14:paraId="13268FD8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49691A4C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7" w:type="dxa"/>
          </w:tcPr>
          <w:p w14:paraId="6022C4BA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30E1FBB9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6882AE1D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4" w:type="dxa"/>
          </w:tcPr>
          <w:p w14:paraId="785E7A6E" w14:textId="77777777" w:rsidR="00261CDC" w:rsidRPr="00142AEC" w:rsidRDefault="00261CDC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تتناسب مساحة 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المعامل</w:t>
            </w: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مع اعداد الطلاب</w:t>
            </w:r>
          </w:p>
        </w:tc>
      </w:tr>
    </w:tbl>
    <w:p w14:paraId="334B770D" w14:textId="77777777" w:rsidR="005E5A65" w:rsidRPr="00A428D7" w:rsidRDefault="00A428D7" w:rsidP="00A428D7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A428D7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9</w:t>
      </w:r>
      <w:r w:rsidR="005E5A65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- المدرجات </w:t>
      </w:r>
      <w:proofErr w:type="gramStart"/>
      <w:r w:rsidR="005E5A65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و قاعات</w:t>
      </w:r>
      <w:proofErr w:type="gramEnd"/>
      <w:r w:rsidR="005E5A65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التدريس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1073"/>
        <w:gridCol w:w="1056"/>
        <w:gridCol w:w="1138"/>
        <w:gridCol w:w="1142"/>
        <w:gridCol w:w="1398"/>
        <w:gridCol w:w="3969"/>
      </w:tblGrid>
      <w:tr w:rsidR="005E5A65" w:rsidRPr="00142AEC" w14:paraId="5E02381D" w14:textId="77777777" w:rsidTr="006F75BE">
        <w:trPr>
          <w:jc w:val="center"/>
        </w:trPr>
        <w:tc>
          <w:tcPr>
            <w:tcW w:w="1073" w:type="dxa"/>
          </w:tcPr>
          <w:p w14:paraId="7122EA7D" w14:textId="77777777" w:rsidR="005E5A65" w:rsidRPr="00F458EA" w:rsidRDefault="005E5A65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F458E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لائم تماما</w:t>
            </w:r>
          </w:p>
        </w:tc>
        <w:tc>
          <w:tcPr>
            <w:tcW w:w="1056" w:type="dxa"/>
          </w:tcPr>
          <w:p w14:paraId="638AA329" w14:textId="77777777" w:rsidR="005E5A65" w:rsidRPr="00F458EA" w:rsidRDefault="005E5A65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F458E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لائم</w:t>
            </w:r>
          </w:p>
        </w:tc>
        <w:tc>
          <w:tcPr>
            <w:tcW w:w="1138" w:type="dxa"/>
          </w:tcPr>
          <w:p w14:paraId="58A24F82" w14:textId="77777777" w:rsidR="005E5A65" w:rsidRPr="00F458EA" w:rsidRDefault="005E5A65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F458E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ى حد ما</w:t>
            </w:r>
          </w:p>
        </w:tc>
        <w:tc>
          <w:tcPr>
            <w:tcW w:w="1142" w:type="dxa"/>
          </w:tcPr>
          <w:p w14:paraId="65D1127B" w14:textId="77777777" w:rsidR="005E5A65" w:rsidRPr="00F458EA" w:rsidRDefault="005E5A65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F458E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لائم</w:t>
            </w:r>
          </w:p>
        </w:tc>
        <w:tc>
          <w:tcPr>
            <w:tcW w:w="1398" w:type="dxa"/>
          </w:tcPr>
          <w:p w14:paraId="20BED3E0" w14:textId="77777777" w:rsidR="005E5A65" w:rsidRPr="00F458EA" w:rsidRDefault="005E5A65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proofErr w:type="spellStart"/>
            <w:r w:rsidRPr="00F458E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ملائم</w:t>
            </w:r>
            <w:proofErr w:type="spellEnd"/>
            <w:r w:rsidRPr="00F458E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تماما</w:t>
            </w:r>
          </w:p>
        </w:tc>
        <w:tc>
          <w:tcPr>
            <w:tcW w:w="3969" w:type="dxa"/>
          </w:tcPr>
          <w:p w14:paraId="53D2EE06" w14:textId="77777777" w:rsidR="005E5A65" w:rsidRPr="00F458EA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F458E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عبارة</w:t>
            </w:r>
          </w:p>
        </w:tc>
      </w:tr>
      <w:tr w:rsidR="005E5A65" w:rsidRPr="00142AEC" w14:paraId="440110BD" w14:textId="77777777" w:rsidTr="006F75BE">
        <w:trPr>
          <w:jc w:val="center"/>
        </w:trPr>
        <w:tc>
          <w:tcPr>
            <w:tcW w:w="1073" w:type="dxa"/>
          </w:tcPr>
          <w:p w14:paraId="162FABDF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3DE13CBD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8" w:type="dxa"/>
          </w:tcPr>
          <w:p w14:paraId="04E3F761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2" w:type="dxa"/>
          </w:tcPr>
          <w:p w14:paraId="3895FA1D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398" w:type="dxa"/>
          </w:tcPr>
          <w:p w14:paraId="6CA8F503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969" w:type="dxa"/>
          </w:tcPr>
          <w:p w14:paraId="28CC630F" w14:textId="77777777" w:rsidR="005E5A65" w:rsidRPr="00A428D7" w:rsidRDefault="005E5A65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الموقع</w:t>
            </w:r>
          </w:p>
        </w:tc>
      </w:tr>
      <w:tr w:rsidR="005E5A65" w:rsidRPr="00142AEC" w14:paraId="6699122A" w14:textId="77777777" w:rsidTr="006F75BE">
        <w:trPr>
          <w:jc w:val="center"/>
        </w:trPr>
        <w:tc>
          <w:tcPr>
            <w:tcW w:w="1073" w:type="dxa"/>
          </w:tcPr>
          <w:p w14:paraId="77EBF7C7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328D7452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8" w:type="dxa"/>
          </w:tcPr>
          <w:p w14:paraId="77B43E55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2" w:type="dxa"/>
          </w:tcPr>
          <w:p w14:paraId="58C84D32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398" w:type="dxa"/>
          </w:tcPr>
          <w:p w14:paraId="17465CFF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969" w:type="dxa"/>
          </w:tcPr>
          <w:p w14:paraId="016A5059" w14:textId="77777777" w:rsidR="005E5A65" w:rsidRPr="00A428D7" w:rsidRDefault="005E5A65" w:rsidP="009A5D13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9A5D13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المساحة</w:t>
            </w: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</w:t>
            </w:r>
          </w:p>
        </w:tc>
      </w:tr>
      <w:tr w:rsidR="005E5A65" w:rsidRPr="00142AEC" w14:paraId="6ED542EA" w14:textId="77777777" w:rsidTr="006F75BE">
        <w:trPr>
          <w:jc w:val="center"/>
        </w:trPr>
        <w:tc>
          <w:tcPr>
            <w:tcW w:w="1073" w:type="dxa"/>
          </w:tcPr>
          <w:p w14:paraId="195AB911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487A7E04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8" w:type="dxa"/>
          </w:tcPr>
          <w:p w14:paraId="1E414C2D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2" w:type="dxa"/>
          </w:tcPr>
          <w:p w14:paraId="4A142354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398" w:type="dxa"/>
          </w:tcPr>
          <w:p w14:paraId="019C2436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969" w:type="dxa"/>
          </w:tcPr>
          <w:p w14:paraId="5E25E529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عدد المقاعد /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البنشات</w:t>
            </w:r>
            <w:proofErr w:type="spellEnd"/>
          </w:p>
        </w:tc>
      </w:tr>
      <w:tr w:rsidR="005E5A65" w:rsidRPr="00142AEC" w14:paraId="1CA222AF" w14:textId="77777777" w:rsidTr="006F75BE">
        <w:trPr>
          <w:jc w:val="center"/>
        </w:trPr>
        <w:tc>
          <w:tcPr>
            <w:tcW w:w="1073" w:type="dxa"/>
          </w:tcPr>
          <w:p w14:paraId="0674FB54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50DA83C8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8" w:type="dxa"/>
          </w:tcPr>
          <w:p w14:paraId="69FE6752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2" w:type="dxa"/>
          </w:tcPr>
          <w:p w14:paraId="5FCEA28F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398" w:type="dxa"/>
          </w:tcPr>
          <w:p w14:paraId="153F25C3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969" w:type="dxa"/>
          </w:tcPr>
          <w:p w14:paraId="32986D34" w14:textId="77777777" w:rsidR="005E5A65" w:rsidRPr="00142AEC" w:rsidRDefault="005E5A65" w:rsidP="009A5D13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تسيهلات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تد</w:t>
            </w:r>
            <w:r w:rsidR="009A5D13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ريس المتاحة </w:t>
            </w:r>
            <w:proofErr w:type="gramStart"/>
            <w:r w:rsidR="009A5D13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( السبورة</w:t>
            </w:r>
            <w:proofErr w:type="gramEnd"/>
            <w:r w:rsidR="009A5D13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بيضاء </w:t>
            </w: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،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داتاشو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......)</w:t>
            </w:r>
            <w:r w:rsidR="009A5D13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مناسبة</w:t>
            </w:r>
          </w:p>
        </w:tc>
      </w:tr>
      <w:tr w:rsidR="005E5A65" w:rsidRPr="00142AEC" w14:paraId="3BB11982" w14:textId="77777777" w:rsidTr="006F75BE">
        <w:trPr>
          <w:jc w:val="center"/>
        </w:trPr>
        <w:tc>
          <w:tcPr>
            <w:tcW w:w="1073" w:type="dxa"/>
          </w:tcPr>
          <w:p w14:paraId="13194F4C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4D03C12B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8" w:type="dxa"/>
          </w:tcPr>
          <w:p w14:paraId="24166F0E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2" w:type="dxa"/>
          </w:tcPr>
          <w:p w14:paraId="0BAF3D29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398" w:type="dxa"/>
          </w:tcPr>
          <w:p w14:paraId="5CCA15E6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969" w:type="dxa"/>
          </w:tcPr>
          <w:p w14:paraId="4FB707BF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الهدوء </w:t>
            </w:r>
          </w:p>
        </w:tc>
      </w:tr>
      <w:tr w:rsidR="005E5A65" w:rsidRPr="00142AEC" w14:paraId="4A9855C0" w14:textId="77777777" w:rsidTr="006F75BE">
        <w:trPr>
          <w:jc w:val="center"/>
        </w:trPr>
        <w:tc>
          <w:tcPr>
            <w:tcW w:w="1073" w:type="dxa"/>
          </w:tcPr>
          <w:p w14:paraId="142C5204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0353295E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8" w:type="dxa"/>
          </w:tcPr>
          <w:p w14:paraId="28669A52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2" w:type="dxa"/>
          </w:tcPr>
          <w:p w14:paraId="033B04DA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398" w:type="dxa"/>
          </w:tcPr>
          <w:p w14:paraId="0A35C723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969" w:type="dxa"/>
          </w:tcPr>
          <w:p w14:paraId="4C253613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الاضاءة</w:t>
            </w:r>
          </w:p>
        </w:tc>
      </w:tr>
      <w:tr w:rsidR="005E5A65" w:rsidRPr="00142AEC" w14:paraId="03ECD30B" w14:textId="77777777" w:rsidTr="006F75BE">
        <w:trPr>
          <w:jc w:val="center"/>
        </w:trPr>
        <w:tc>
          <w:tcPr>
            <w:tcW w:w="1073" w:type="dxa"/>
          </w:tcPr>
          <w:p w14:paraId="511E9605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1D6E0D8B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8" w:type="dxa"/>
          </w:tcPr>
          <w:p w14:paraId="220A4B2A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2" w:type="dxa"/>
          </w:tcPr>
          <w:p w14:paraId="7FF25089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398" w:type="dxa"/>
          </w:tcPr>
          <w:p w14:paraId="0E08A683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969" w:type="dxa"/>
          </w:tcPr>
          <w:p w14:paraId="7CE8A41C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النظافة</w:t>
            </w:r>
          </w:p>
        </w:tc>
      </w:tr>
    </w:tbl>
    <w:p w14:paraId="2F68ECB1" w14:textId="77777777" w:rsidR="005E5A65" w:rsidRPr="009A5D13" w:rsidRDefault="00C51A42" w:rsidP="00C51A42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10</w:t>
      </w:r>
      <w:r w:rsidR="005E5A65" w:rsidRPr="009A5D13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- اخرى</w:t>
      </w:r>
      <w:r w:rsidR="00A7257C" w:rsidRPr="009A5D13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</w:t>
      </w:r>
      <w:r w:rsidR="00A7257C" w:rsidRPr="009A5D13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17"/>
      </w:tblGrid>
      <w:tr w:rsidR="005E5A65" w:rsidRPr="00142AEC" w14:paraId="13490DBF" w14:textId="77777777" w:rsidTr="00420299">
        <w:trPr>
          <w:jc w:val="center"/>
        </w:trPr>
        <w:tc>
          <w:tcPr>
            <w:tcW w:w="9472" w:type="dxa"/>
          </w:tcPr>
          <w:p w14:paraId="674D15C5" w14:textId="77777777" w:rsidR="005E5A65" w:rsidRPr="00142AEC" w:rsidRDefault="00A428D7" w:rsidP="00A428D7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10-1- </w:t>
            </w:r>
            <w:r w:rsidR="005E5A65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ما الذى تحبه او لا تحبه </w:t>
            </w:r>
            <w:proofErr w:type="spellStart"/>
            <w:r w:rsidR="005E5A65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="005E5A65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هذا المقرر</w:t>
            </w:r>
            <w:r w:rsidR="005049E7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؟</w:t>
            </w:r>
          </w:p>
        </w:tc>
      </w:tr>
      <w:tr w:rsidR="005E5A65" w:rsidRPr="00142AEC" w14:paraId="484EA486" w14:textId="77777777" w:rsidTr="00420299">
        <w:trPr>
          <w:jc w:val="center"/>
        </w:trPr>
        <w:tc>
          <w:tcPr>
            <w:tcW w:w="9472" w:type="dxa"/>
          </w:tcPr>
          <w:p w14:paraId="74A1106E" w14:textId="77777777" w:rsidR="005E5A65" w:rsidRPr="00142AEC" w:rsidRDefault="005049E7" w:rsidP="00142AEC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احب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هذا المقرر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:</w:t>
            </w:r>
          </w:p>
          <w:p w14:paraId="62004711" w14:textId="77777777" w:rsidR="009A5D13" w:rsidRDefault="005049E7" w:rsidP="00142AEC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......................................................................................................................................</w:t>
            </w:r>
            <w:r w:rsidR="00B31CD5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......................................</w:t>
            </w:r>
          </w:p>
          <w:p w14:paraId="3FB341CD" w14:textId="77777777" w:rsidR="005049E7" w:rsidRDefault="00B31CD5" w:rsidP="009A5D13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lastRenderedPageBreak/>
              <w:t>.................................................................................................</w:t>
            </w:r>
            <w:r w:rsidR="005049E7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.</w:t>
            </w:r>
          </w:p>
          <w:p w14:paraId="5AF01B28" w14:textId="77777777" w:rsidR="009A5D13" w:rsidRPr="00142AEC" w:rsidRDefault="009A5D13" w:rsidP="009A5D13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</w:tr>
      <w:tr w:rsidR="00B31CD5" w:rsidRPr="00142AEC" w14:paraId="5562343C" w14:textId="77777777" w:rsidTr="00420299">
        <w:trPr>
          <w:jc w:val="center"/>
        </w:trPr>
        <w:tc>
          <w:tcPr>
            <w:tcW w:w="9472" w:type="dxa"/>
          </w:tcPr>
          <w:p w14:paraId="0C0A7E1A" w14:textId="77777777" w:rsidR="00B31CD5" w:rsidRPr="00142AEC" w:rsidRDefault="00B31CD5" w:rsidP="00142AEC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lastRenderedPageBreak/>
              <w:t xml:space="preserve">لا احب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هذا المقرر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:</w:t>
            </w:r>
          </w:p>
          <w:p w14:paraId="0994619F" w14:textId="77777777" w:rsidR="00B31CD5" w:rsidRDefault="00B31CD5" w:rsidP="00142AEC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14:paraId="1C71D0C1" w14:textId="77777777" w:rsidR="009A5D13" w:rsidRPr="00142AEC" w:rsidRDefault="009A5D13" w:rsidP="009A5D13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</w:tr>
      <w:tr w:rsidR="00B31CD5" w:rsidRPr="00142AEC" w14:paraId="57F712DA" w14:textId="77777777" w:rsidTr="00420299">
        <w:trPr>
          <w:jc w:val="center"/>
        </w:trPr>
        <w:tc>
          <w:tcPr>
            <w:tcW w:w="9472" w:type="dxa"/>
          </w:tcPr>
          <w:p w14:paraId="337ABD83" w14:textId="77777777" w:rsidR="00B31CD5" w:rsidRPr="00142AEC" w:rsidRDefault="00A428D7" w:rsidP="00142AEC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10-2- </w:t>
            </w:r>
            <w:proofErr w:type="spellStart"/>
            <w:r w:rsidR="00B31CD5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="00B31CD5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رايك كيف يمكن تحسين او تطوير هذا المقرر؟</w:t>
            </w:r>
          </w:p>
          <w:p w14:paraId="06C50AA8" w14:textId="77777777" w:rsidR="00B31CD5" w:rsidRDefault="00B31CD5" w:rsidP="00142AEC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14:paraId="50368E1F" w14:textId="77777777" w:rsidR="009A5D13" w:rsidRPr="00142AEC" w:rsidRDefault="009A5D13" w:rsidP="009A5D13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</w:tr>
    </w:tbl>
    <w:p w14:paraId="3C9B1BFF" w14:textId="77777777" w:rsidR="00A7257C" w:rsidRPr="00142AEC" w:rsidRDefault="00A7257C" w:rsidP="00142AEC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</w:p>
    <w:p w14:paraId="258DE792" w14:textId="77777777" w:rsidR="00A7257C" w:rsidRPr="00142AEC" w:rsidRDefault="00A7257C" w:rsidP="00142AEC">
      <w:pPr>
        <w:bidi/>
        <w:rPr>
          <w:rFonts w:asciiTheme="majorBidi" w:hAnsiTheme="majorBidi" w:cstheme="majorBidi"/>
          <w:sz w:val="24"/>
          <w:szCs w:val="24"/>
          <w:rtl/>
          <w:lang w:bidi="ar-EG"/>
        </w:rPr>
      </w:pPr>
    </w:p>
    <w:p w14:paraId="4FF98F06" w14:textId="77777777" w:rsidR="00A7257C" w:rsidRPr="00142AEC" w:rsidRDefault="00A7257C" w:rsidP="00142AEC">
      <w:pPr>
        <w:bidi/>
        <w:rPr>
          <w:rFonts w:asciiTheme="majorBidi" w:hAnsiTheme="majorBidi" w:cstheme="majorBidi"/>
          <w:sz w:val="24"/>
          <w:szCs w:val="24"/>
          <w:rtl/>
        </w:rPr>
      </w:pPr>
    </w:p>
    <w:p w14:paraId="33F0C1DB" w14:textId="77777777" w:rsidR="00A7257C" w:rsidRPr="00142AEC" w:rsidRDefault="00A7257C" w:rsidP="00142AEC">
      <w:pPr>
        <w:bidi/>
        <w:rPr>
          <w:rFonts w:asciiTheme="majorBidi" w:hAnsiTheme="majorBidi" w:cstheme="majorBidi"/>
          <w:sz w:val="24"/>
          <w:szCs w:val="24"/>
        </w:rPr>
      </w:pPr>
    </w:p>
    <w:sectPr w:rsidR="00A7257C" w:rsidRPr="00142AEC" w:rsidSect="009750A6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84C6A" w14:textId="77777777" w:rsidR="00AB3CB5" w:rsidRDefault="00AB3CB5" w:rsidP="00142AEC">
      <w:pPr>
        <w:spacing w:after="0" w:line="240" w:lineRule="auto"/>
      </w:pPr>
      <w:r>
        <w:separator/>
      </w:r>
    </w:p>
  </w:endnote>
  <w:endnote w:type="continuationSeparator" w:id="0">
    <w:p w14:paraId="155C410F" w14:textId="77777777" w:rsidR="00AB3CB5" w:rsidRDefault="00AB3CB5" w:rsidP="00142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7229777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467C32" w14:textId="3F18CF36" w:rsidR="00C51A42" w:rsidRPr="00252116" w:rsidRDefault="00C51A42" w:rsidP="00C51A42">
        <w:pPr>
          <w:pStyle w:val="Footer"/>
          <w:pBdr>
            <w:top w:val="thinThickSmallGap" w:sz="24" w:space="1" w:color="823B0B"/>
          </w:pBdr>
          <w:tabs>
            <w:tab w:val="right" w:pos="9411"/>
          </w:tabs>
          <w:bidi/>
          <w:rPr>
            <w:rFonts w:ascii="Calibri Light" w:hAnsi="Calibri Light"/>
          </w:rPr>
        </w:pPr>
        <w:r w:rsidRPr="00C51A42">
          <w:rPr>
            <w:rFonts w:ascii="Times New Roman" w:hAnsi="Times New Roman" w:cs="Times New Roman" w:hint="cs"/>
            <w:b/>
            <w:bCs/>
            <w:sz w:val="24"/>
            <w:szCs w:val="24"/>
            <w:rtl/>
            <w:lang w:bidi="ar-EG"/>
          </w:rPr>
          <w:t xml:space="preserve"> </w:t>
        </w:r>
        <w:r w:rsidR="00225605">
          <w:rPr>
            <w:rFonts w:ascii="Times New Roman" w:hAnsi="Times New Roman" w:cs="Times New Roman" w:hint="cs"/>
            <w:b/>
            <w:bCs/>
            <w:sz w:val="24"/>
            <w:szCs w:val="24"/>
            <w:rtl/>
            <w:lang w:bidi="ar-EG"/>
          </w:rPr>
          <w:t>مركز ضمان الجودة والتأهيل للاعتماد</w:t>
        </w:r>
        <w:r>
          <w:rPr>
            <w:rFonts w:ascii="Times New Roman" w:hAnsi="Times New Roman" w:cs="Times New Roman" w:hint="cs"/>
            <w:b/>
            <w:bCs/>
            <w:sz w:val="24"/>
            <w:szCs w:val="24"/>
            <w:rtl/>
            <w:lang w:bidi="ar-EG"/>
          </w:rPr>
          <w:t xml:space="preserve">          </w:t>
        </w:r>
        <w:r w:rsidR="00225605">
          <w:rPr>
            <w:rFonts w:ascii="Times New Roman" w:hAnsi="Times New Roman" w:cs="Times New Roman" w:hint="cs"/>
            <w:b/>
            <w:bCs/>
            <w:sz w:val="24"/>
            <w:szCs w:val="24"/>
            <w:rtl/>
            <w:lang w:bidi="ar-EG"/>
          </w:rPr>
          <w:t xml:space="preserve">   </w:t>
        </w:r>
        <w:r>
          <w:rPr>
            <w:rFonts w:ascii="Times New Roman" w:hAnsi="Times New Roman" w:cs="Times New Roman" w:hint="cs"/>
            <w:b/>
            <w:bCs/>
            <w:sz w:val="24"/>
            <w:szCs w:val="24"/>
            <w:rtl/>
            <w:lang w:bidi="ar-EG"/>
          </w:rPr>
          <w:t xml:space="preserve">                                                                    </w:t>
        </w:r>
        <w:r>
          <w:rPr>
            <w:rFonts w:ascii="Times New Roman" w:hAnsi="Times New Roman" w:cs="Times New Roman"/>
            <w:b/>
            <w:bCs/>
            <w:sz w:val="24"/>
            <w:szCs w:val="24"/>
            <w:rtl/>
            <w:lang w:bidi="ar-EG"/>
          </w:rPr>
          <w:t xml:space="preserve"> </w:t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t xml:space="preserve">Page </w:t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fldChar w:fldCharType="begin"/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instrText xml:space="preserve"> PAGE  \* Arabic  \* MERGEFORMAT </w:instrText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fldChar w:fldCharType="separate"/>
        </w:r>
        <w:r w:rsidR="00B73D4A">
          <w:rPr>
            <w:rFonts w:ascii="Times New Roman" w:hAnsi="Times New Roman" w:cs="Times New Roman"/>
            <w:b/>
            <w:bCs/>
            <w:noProof/>
            <w:sz w:val="24"/>
            <w:szCs w:val="24"/>
            <w:lang w:bidi="ar-EG"/>
          </w:rPr>
          <w:t>1</w:t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fldChar w:fldCharType="end"/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t xml:space="preserve"> of </w:t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fldChar w:fldCharType="begin"/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instrText xml:space="preserve"> NUMPAGES  \* Arabic  \* MERGEFORMAT </w:instrText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fldChar w:fldCharType="separate"/>
        </w:r>
        <w:r w:rsidR="00B73D4A">
          <w:rPr>
            <w:rFonts w:ascii="Times New Roman" w:hAnsi="Times New Roman" w:cs="Times New Roman"/>
            <w:b/>
            <w:bCs/>
            <w:noProof/>
            <w:sz w:val="24"/>
            <w:szCs w:val="24"/>
            <w:lang w:bidi="ar-EG"/>
          </w:rPr>
          <w:t>1</w:t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fldChar w:fldCharType="end"/>
        </w:r>
        <w:r w:rsidRPr="00252116">
          <w:rPr>
            <w:rFonts w:ascii="Calibri Light" w:hAnsi="Calibri Light"/>
          </w:rPr>
          <w:tab/>
        </w:r>
      </w:p>
      <w:p w14:paraId="0F1769A0" w14:textId="77777777" w:rsidR="009A5D13" w:rsidRDefault="00000000" w:rsidP="00C51A42">
        <w:pPr>
          <w:pStyle w:val="Footer"/>
          <w:bidi/>
          <w:jc w:val="center"/>
        </w:pPr>
      </w:p>
    </w:sdtContent>
  </w:sdt>
  <w:p w14:paraId="103BE257" w14:textId="77777777" w:rsidR="009A5D13" w:rsidRDefault="009A5D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E679A" w14:textId="77777777" w:rsidR="00AB3CB5" w:rsidRDefault="00AB3CB5" w:rsidP="00142AEC">
      <w:pPr>
        <w:spacing w:after="0" w:line="240" w:lineRule="auto"/>
      </w:pPr>
      <w:r>
        <w:separator/>
      </w:r>
    </w:p>
  </w:footnote>
  <w:footnote w:type="continuationSeparator" w:id="0">
    <w:p w14:paraId="2EA87380" w14:textId="77777777" w:rsidR="00AB3CB5" w:rsidRDefault="00AB3CB5" w:rsidP="00142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D9BFD" w14:textId="493AF170" w:rsidR="00C51A42" w:rsidRDefault="00C51A42" w:rsidP="00C51A42">
    <w:pPr>
      <w:pStyle w:val="Header"/>
      <w:rPr>
        <w:rtl/>
        <w:lang w:bidi="ar-EG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5687330" wp14:editId="7317DFE9">
          <wp:simplePos x="0" y="0"/>
          <wp:positionH relativeFrom="column">
            <wp:posOffset>4953000</wp:posOffset>
          </wp:positionH>
          <wp:positionV relativeFrom="paragraph">
            <wp:posOffset>-109855</wp:posOffset>
          </wp:positionV>
          <wp:extent cx="762635" cy="726440"/>
          <wp:effectExtent l="0" t="0" r="0" b="0"/>
          <wp:wrapNone/>
          <wp:docPr id="1" name="Picture 1" descr="Description: شعار بنىسويف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شعار بنىسويف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635" cy="726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8621E3" w14:textId="77777777" w:rsidR="00C51A42" w:rsidRDefault="00C51A42" w:rsidP="00C51A42">
    <w:pPr>
      <w:pStyle w:val="Header"/>
      <w:rPr>
        <w:rtl/>
        <w:lang w:bidi="ar-EG"/>
      </w:rPr>
    </w:pPr>
  </w:p>
  <w:p w14:paraId="24CEC74D" w14:textId="77777777" w:rsidR="00C51A42" w:rsidRDefault="00C51A42" w:rsidP="00C51A42">
    <w:pPr>
      <w:pStyle w:val="Header"/>
      <w:jc w:val="right"/>
      <w:rPr>
        <w:lang w:bidi="ar-EG"/>
      </w:rPr>
    </w:pPr>
  </w:p>
  <w:p w14:paraId="2BC0938A" w14:textId="77777777" w:rsidR="00C51A42" w:rsidRDefault="00C51A42" w:rsidP="00C51A42">
    <w:pPr>
      <w:pStyle w:val="Header"/>
      <w:bidi/>
      <w:rPr>
        <w:b/>
        <w:bCs/>
        <w:rtl/>
        <w:lang w:bidi="ar-EG"/>
      </w:rPr>
    </w:pPr>
  </w:p>
  <w:p w14:paraId="15E8E250" w14:textId="500515FE" w:rsidR="00C51A42" w:rsidRDefault="00C51A42" w:rsidP="00C51A42">
    <w:pPr>
      <w:pStyle w:val="Header"/>
      <w:pBdr>
        <w:bottom w:val="single" w:sz="4" w:space="1" w:color="auto"/>
      </w:pBdr>
      <w:bidi/>
      <w:rPr>
        <w:b/>
        <w:bCs/>
        <w:rtl/>
        <w:lang w:bidi="ar-EG"/>
      </w:rPr>
    </w:pPr>
    <w:r>
      <w:rPr>
        <w:rFonts w:hint="cs"/>
        <w:b/>
        <w:bCs/>
        <w:rtl/>
        <w:lang w:bidi="ar-EG"/>
      </w:rPr>
      <w:t xml:space="preserve">جامعة بنى سويف                                                                                                         كلية </w:t>
    </w:r>
    <w:r w:rsidR="00497DBD">
      <w:rPr>
        <w:rFonts w:hint="cs"/>
        <w:b/>
        <w:bCs/>
        <w:rtl/>
        <w:lang w:bidi="ar-EG"/>
      </w:rPr>
      <w:t>..............</w:t>
    </w:r>
  </w:p>
  <w:p w14:paraId="223ECDFD" w14:textId="77777777" w:rsidR="00C51A42" w:rsidRDefault="00C51A42">
    <w:pPr>
      <w:pStyle w:val="Header"/>
      <w:rPr>
        <w:lang w:bidi="ar-E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12780"/>
    <w:multiLevelType w:val="hybridMultilevel"/>
    <w:tmpl w:val="C8480064"/>
    <w:lvl w:ilvl="0" w:tplc="F4E2493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40D04"/>
    <w:multiLevelType w:val="hybridMultilevel"/>
    <w:tmpl w:val="A7A28A88"/>
    <w:lvl w:ilvl="0" w:tplc="42DA17C8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10ACB"/>
    <w:multiLevelType w:val="hybridMultilevel"/>
    <w:tmpl w:val="65A4B3E2"/>
    <w:lvl w:ilvl="0" w:tplc="E280EAFC">
      <w:start w:val="3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3AB4611"/>
    <w:multiLevelType w:val="hybridMultilevel"/>
    <w:tmpl w:val="C55ABD3A"/>
    <w:lvl w:ilvl="0" w:tplc="7B5A94A4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4866842">
    <w:abstractNumId w:val="0"/>
  </w:num>
  <w:num w:numId="2" w16cid:durableId="1401781893">
    <w:abstractNumId w:val="3"/>
  </w:num>
  <w:num w:numId="3" w16cid:durableId="1942714819">
    <w:abstractNumId w:val="1"/>
  </w:num>
  <w:num w:numId="4" w16cid:durableId="14722073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2NDQ1NzIAUko6SsGpxcWZ+XkgBaa1AKmQmR8sAAAA"/>
  </w:docVars>
  <w:rsids>
    <w:rsidRoot w:val="00300B35"/>
    <w:rsid w:val="00001887"/>
    <w:rsid w:val="000F0D84"/>
    <w:rsid w:val="00142AEC"/>
    <w:rsid w:val="00207DAD"/>
    <w:rsid w:val="00225605"/>
    <w:rsid w:val="00254EB5"/>
    <w:rsid w:val="00261CDC"/>
    <w:rsid w:val="002839A4"/>
    <w:rsid w:val="002C16B5"/>
    <w:rsid w:val="002D69A7"/>
    <w:rsid w:val="002F299C"/>
    <w:rsid w:val="00300B35"/>
    <w:rsid w:val="003035BB"/>
    <w:rsid w:val="00361A7A"/>
    <w:rsid w:val="003C2B6C"/>
    <w:rsid w:val="003F3301"/>
    <w:rsid w:val="003F6826"/>
    <w:rsid w:val="00420299"/>
    <w:rsid w:val="00480A8A"/>
    <w:rsid w:val="00497DBD"/>
    <w:rsid w:val="005049E7"/>
    <w:rsid w:val="005842F1"/>
    <w:rsid w:val="005E158C"/>
    <w:rsid w:val="005E5A65"/>
    <w:rsid w:val="005F15CE"/>
    <w:rsid w:val="00670BA8"/>
    <w:rsid w:val="006A5EA1"/>
    <w:rsid w:val="006F75BE"/>
    <w:rsid w:val="007513BE"/>
    <w:rsid w:val="007867F6"/>
    <w:rsid w:val="00842E66"/>
    <w:rsid w:val="00890B0A"/>
    <w:rsid w:val="008B57FB"/>
    <w:rsid w:val="008D3DB6"/>
    <w:rsid w:val="00903666"/>
    <w:rsid w:val="00935345"/>
    <w:rsid w:val="009750A6"/>
    <w:rsid w:val="009931F0"/>
    <w:rsid w:val="009A5D13"/>
    <w:rsid w:val="009A7768"/>
    <w:rsid w:val="009E4D45"/>
    <w:rsid w:val="00A428D7"/>
    <w:rsid w:val="00A7257C"/>
    <w:rsid w:val="00AB0857"/>
    <w:rsid w:val="00AB3CB5"/>
    <w:rsid w:val="00B31CD5"/>
    <w:rsid w:val="00B73D4A"/>
    <w:rsid w:val="00BB3BC6"/>
    <w:rsid w:val="00C03E2B"/>
    <w:rsid w:val="00C3507E"/>
    <w:rsid w:val="00C51A42"/>
    <w:rsid w:val="00C53B3C"/>
    <w:rsid w:val="00C7689D"/>
    <w:rsid w:val="00C93F9B"/>
    <w:rsid w:val="00CA54FB"/>
    <w:rsid w:val="00CE383C"/>
    <w:rsid w:val="00D16D85"/>
    <w:rsid w:val="00D33F0A"/>
    <w:rsid w:val="00E21993"/>
    <w:rsid w:val="00EA1847"/>
    <w:rsid w:val="00F13ECE"/>
    <w:rsid w:val="00F458EA"/>
    <w:rsid w:val="00FD6CA5"/>
    <w:rsid w:val="00FF2D29"/>
    <w:rsid w:val="00FF3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1D88C3"/>
  <w15:docId w15:val="{E5261905-4D19-4EEA-8FD4-D41588F0B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0B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0B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257C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42A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42AEC"/>
  </w:style>
  <w:style w:type="paragraph" w:styleId="Footer">
    <w:name w:val="footer"/>
    <w:basedOn w:val="Normal"/>
    <w:link w:val="FooterChar"/>
    <w:uiPriority w:val="99"/>
    <w:unhideWhenUsed/>
    <w:rsid w:val="00142A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A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704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</dc:creator>
  <cp:lastModifiedBy>Abdel-Rahim Hassan</cp:lastModifiedBy>
  <cp:revision>12</cp:revision>
  <cp:lastPrinted>2016-02-16T22:27:00Z</cp:lastPrinted>
  <dcterms:created xsi:type="dcterms:W3CDTF">2022-10-20T09:51:00Z</dcterms:created>
  <dcterms:modified xsi:type="dcterms:W3CDTF">2022-10-20T09:57:00Z</dcterms:modified>
</cp:coreProperties>
</file>